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AF473" w14:textId="77777777" w:rsidR="002F2626" w:rsidRDefault="00E77B35" w:rsidP="004B0551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="00CC35DD" w:rsidRPr="008B671A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="00884522" w:rsidRPr="008B671A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14:paraId="4F9A5965" w14:textId="77777777" w:rsidR="00040BA5" w:rsidRPr="00040BA5" w:rsidRDefault="00040BA5" w:rsidP="00040BA5">
      <w:pPr>
        <w:pStyle w:val="Heading"/>
      </w:pP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="00537A2D" w:rsidRPr="008B671A" w14:paraId="7406E61D" w14:textId="77777777" w:rsidTr="00537A2D">
        <w:tc>
          <w:tcPr>
            <w:tcW w:w="7973" w:type="dxa"/>
            <w:gridSpan w:val="2"/>
          </w:tcPr>
          <w:p w14:paraId="27EAC150" w14:textId="77777777" w:rsidR="00537A2D" w:rsidRPr="008B671A" w:rsidRDefault="00537A2D" w:rsidP="00E27565">
            <w:pPr>
              <w:pStyle w:val="Heading"/>
              <w:ind w:left="0"/>
              <w:rPr>
                <w:rFonts w:ascii="Aptos" w:hAnsi="Aptos"/>
              </w:rPr>
            </w:pPr>
            <w:r w:rsidRPr="59E8A317">
              <w:rPr>
                <w:rFonts w:ascii="Aptos" w:hAnsi="Aptos"/>
              </w:rPr>
              <w:t>Title Summary</w:t>
            </w:r>
          </w:p>
        </w:tc>
      </w:tr>
      <w:tr w:rsidR="008308D9" w:rsidRPr="00192AE9" w14:paraId="056D918C" w14:textId="77777777" w:rsidTr="00255F5F">
        <w:tc>
          <w:tcPr>
            <w:tcW w:w="4004" w:type="dxa"/>
          </w:tcPr>
          <w:p w14:paraId="47B6CE63" w14:textId="0D884BB6" w:rsidR="008308D9" w:rsidRPr="00192AE9" w:rsidRDefault="008308D9" w:rsidP="008308D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14:paraId="4B187C83" w14:textId="1BA4F508" w:rsidR="008308D9" w:rsidRPr="00192AE9" w:rsidRDefault="008308D9" w:rsidP="008308D9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="00537A2D" w:rsidRPr="00192AE9" w14:paraId="08071C20" w14:textId="77777777" w:rsidTr="00255F5F">
        <w:tc>
          <w:tcPr>
            <w:tcW w:w="4004" w:type="dxa"/>
          </w:tcPr>
          <w:p w14:paraId="5775672C" w14:textId="77777777" w:rsidR="00537A2D" w:rsidRPr="00192AE9" w:rsidRDefault="00537A2D" w:rsidP="00E27565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14:paraId="4E03EF7B" w14:textId="4FD969D4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D83399">
              <w:rPr>
                <w:sz w:val="22"/>
              </w:rPr>
              <w:t>s</w:t>
            </w:r>
            <w:r>
              <w:rPr>
                <w:sz w:val="22"/>
              </w:rPr>
              <w:t>t</w:t>
            </w:r>
            <w:r w:rsidRPr="00192AE9">
              <w:rPr>
                <w:sz w:val="22"/>
              </w:rPr>
              <w:t>atus}</w:t>
            </w:r>
          </w:p>
        </w:tc>
      </w:tr>
      <w:tr w:rsidR="00537A2D" w:rsidRPr="00192AE9" w14:paraId="1DA5F6D8" w14:textId="77777777" w:rsidTr="00255F5F">
        <w:tc>
          <w:tcPr>
            <w:tcW w:w="4004" w:type="dxa"/>
          </w:tcPr>
          <w:p w14:paraId="13CEB452" w14:textId="77777777" w:rsidR="00537A2D" w:rsidRPr="00192AE9" w:rsidRDefault="00537A2D" w:rsidP="00E27565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14:paraId="7BE86635" w14:textId="2F9AA293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D83399">
              <w:rPr>
                <w:sz w:val="22"/>
              </w:rPr>
              <w:t>currentA</w:t>
            </w:r>
            <w:r>
              <w:rPr>
                <w:sz w:val="22"/>
              </w:rPr>
              <w:t>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="00537A2D" w:rsidRPr="00192AE9" w14:paraId="28259992" w14:textId="77777777" w:rsidTr="00255F5F">
        <w:tc>
          <w:tcPr>
            <w:tcW w:w="4004" w:type="dxa"/>
          </w:tcPr>
          <w:p w14:paraId="02FB6C0D" w14:textId="77777777" w:rsidR="00537A2D" w:rsidRPr="00192AE9" w:rsidRDefault="00537A2D" w:rsidP="00E27565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Date of Registration</w:t>
            </w:r>
          </w:p>
        </w:tc>
        <w:tc>
          <w:tcPr>
            <w:tcW w:w="3969" w:type="dxa"/>
          </w:tcPr>
          <w:p w14:paraId="026CEF51" w14:textId="40B13751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C727B5"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="00537A2D" w:rsidRPr="00192AE9" w14:paraId="519AC4BF" w14:textId="77777777" w:rsidTr="00255F5F">
        <w:tc>
          <w:tcPr>
            <w:tcW w:w="4004" w:type="dxa"/>
          </w:tcPr>
          <w:p w14:paraId="458147C8" w14:textId="77777777" w:rsidR="00537A2D" w:rsidRPr="00192AE9" w:rsidRDefault="00537A2D" w:rsidP="00E27565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Expiration Date</w:t>
            </w:r>
          </w:p>
        </w:tc>
        <w:tc>
          <w:tcPr>
            <w:tcW w:w="3969" w:type="dxa"/>
          </w:tcPr>
          <w:p w14:paraId="0BAB9C60" w14:textId="1790C667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C727B5"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="00537A2D" w:rsidRPr="00192AE9" w14:paraId="27C15DD9" w14:textId="77777777" w:rsidTr="00255F5F">
        <w:tc>
          <w:tcPr>
            <w:tcW w:w="4004" w:type="dxa"/>
          </w:tcPr>
          <w:p w14:paraId="397AC43B" w14:textId="77777777" w:rsidR="00537A2D" w:rsidRPr="00192AE9" w:rsidRDefault="00537A2D" w:rsidP="00E27565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Date of Designation</w:t>
            </w:r>
          </w:p>
        </w:tc>
        <w:tc>
          <w:tcPr>
            <w:tcW w:w="3969" w:type="dxa"/>
          </w:tcPr>
          <w:p w14:paraId="35C6D40A" w14:textId="77777777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D</w:t>
            </w:r>
            <w:r w:rsidRPr="00192AE9">
              <w:rPr>
                <w:sz w:val="22"/>
              </w:rPr>
              <w:t>esignation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="00537A2D" w:rsidRPr="00192AE9" w14:paraId="753327F9" w14:textId="77777777" w:rsidTr="00255F5F">
        <w:tc>
          <w:tcPr>
            <w:tcW w:w="4004" w:type="dxa"/>
          </w:tcPr>
          <w:p w14:paraId="403A1BFC" w14:textId="77777777" w:rsidR="00537A2D" w:rsidRPr="00192AE9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14:paraId="10505756" w14:textId="79A93F49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493254"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="00537A2D" w:rsidRPr="00192AE9" w14:paraId="0CEC39D6" w14:textId="77777777" w:rsidTr="00255F5F">
        <w:tc>
          <w:tcPr>
            <w:tcW w:w="4004" w:type="dxa"/>
          </w:tcPr>
          <w:p w14:paraId="46918254" w14:textId="77777777" w:rsidR="00537A2D" w:rsidRPr="00192AE9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Number of Renewals</w:t>
            </w:r>
          </w:p>
        </w:tc>
        <w:tc>
          <w:tcPr>
            <w:tcW w:w="3969" w:type="dxa"/>
          </w:tcPr>
          <w:p w14:paraId="5741A88E" w14:textId="77777777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NumberOfRenewals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  <w:tr w:rsidR="00537A2D" w:rsidRPr="00F778FE" w14:paraId="2A46CF23" w14:textId="77777777" w:rsidTr="00255F5F">
        <w:tc>
          <w:tcPr>
            <w:tcW w:w="4004" w:type="dxa"/>
          </w:tcPr>
          <w:p w14:paraId="5D738FF2" w14:textId="77777777" w:rsidR="00537A2D" w:rsidRPr="00F778FE" w:rsidRDefault="00537A2D" w:rsidP="00E27565">
            <w:pPr>
              <w:pStyle w:val="LabelStyle"/>
            </w:pPr>
            <w:r w:rsidRPr="00192AE9">
              <w:rPr>
                <w:sz w:val="22"/>
                <w:szCs w:val="22"/>
              </w:rPr>
              <w:t>Amount of Excess Work</w:t>
            </w:r>
          </w:p>
        </w:tc>
        <w:tc>
          <w:tcPr>
            <w:tcW w:w="3969" w:type="dxa"/>
          </w:tcPr>
          <w:p w14:paraId="35662283" w14:textId="491353D4" w:rsidR="00537A2D" w:rsidRPr="00F778FE" w:rsidRDefault="00537A2D" w:rsidP="00E27565">
            <w:pPr>
              <w:pStyle w:val="TextFieldStyle"/>
              <w:rPr>
                <w:szCs w:val="24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rFonts w:cs="Consolas"/>
                <w:sz w:val="22"/>
              </w:rPr>
              <w:t>xce</w:t>
            </w:r>
            <w:r>
              <w:rPr>
                <w:rFonts w:cs="Consolas"/>
                <w:sz w:val="22"/>
              </w:rPr>
              <w:t>s</w:t>
            </w:r>
            <w:r w:rsidRPr="00192AE9">
              <w:rPr>
                <w:rFonts w:cs="Consolas"/>
                <w:sz w:val="22"/>
              </w:rPr>
              <w:t>sWork</w:t>
            </w:r>
            <w:proofErr w:type="spellEnd"/>
            <w:r w:rsidRPr="00192AE9">
              <w:rPr>
                <w:sz w:val="22"/>
              </w:rPr>
              <w:t>}</w:t>
            </w:r>
            <w:r w:rsidR="00FF2BEA">
              <w:rPr>
                <w:rStyle w:val="EndnoteReference"/>
                <w:szCs w:val="24"/>
              </w:rPr>
              <w:endnoteReference w:id="8"/>
            </w:r>
          </w:p>
        </w:tc>
      </w:tr>
      <w:tr w:rsidR="00537A2D" w:rsidRPr="00192AE9" w14:paraId="7CED05CA" w14:textId="77777777" w:rsidTr="00255F5F">
        <w:tc>
          <w:tcPr>
            <w:tcW w:w="4004" w:type="dxa"/>
          </w:tcPr>
          <w:p w14:paraId="7985397E" w14:textId="77777777" w:rsidR="00537A2D" w:rsidRPr="00192AE9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Amount of Work Necessary for Renewal</w:t>
            </w:r>
          </w:p>
        </w:tc>
        <w:tc>
          <w:tcPr>
            <w:tcW w:w="3969" w:type="dxa"/>
          </w:tcPr>
          <w:p w14:paraId="06FB976E" w14:textId="28697789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N</w:t>
            </w:r>
            <w:r w:rsidRPr="00192AE9">
              <w:rPr>
                <w:rFonts w:cs="Consolas"/>
                <w:sz w:val="22"/>
              </w:rPr>
              <w:t>ecessaryRenewal</w:t>
            </w:r>
            <w:proofErr w:type="spellEnd"/>
            <w:r w:rsidRPr="00192AE9">
              <w:rPr>
                <w:sz w:val="22"/>
              </w:rPr>
              <w:t>}</w:t>
            </w:r>
            <w:r w:rsidR="00FF2BEA">
              <w:rPr>
                <w:rStyle w:val="EndnoteReference"/>
                <w:sz w:val="22"/>
              </w:rPr>
              <w:endnoteReference w:id="9"/>
            </w:r>
          </w:p>
        </w:tc>
      </w:tr>
      <w:tr w:rsidR="00537A2D" w:rsidRPr="00192AE9" w14:paraId="04CA8338" w14:textId="77777777" w:rsidTr="00255F5F">
        <w:tc>
          <w:tcPr>
            <w:tcW w:w="4004" w:type="dxa"/>
          </w:tcPr>
          <w:p w14:paraId="2C040461" w14:textId="77777777" w:rsidR="00537A2D" w:rsidRPr="00192AE9" w:rsidRDefault="00537A2D" w:rsidP="00E27565">
            <w:pPr>
              <w:pStyle w:val="LabelStyle"/>
              <w:rPr>
                <w:bCs/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quired Fees for Renewal</w:t>
            </w:r>
          </w:p>
        </w:tc>
        <w:tc>
          <w:tcPr>
            <w:tcW w:w="3969" w:type="dxa"/>
          </w:tcPr>
          <w:p w14:paraId="3128C997" w14:textId="50CADCDC" w:rsidR="00537A2D" w:rsidRPr="00192AE9" w:rsidRDefault="00537A2D" w:rsidP="00E27565">
            <w:pPr>
              <w:pStyle w:val="TextFieldStyle"/>
              <w:rPr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R</w:t>
            </w:r>
            <w:r w:rsidRPr="00192AE9">
              <w:rPr>
                <w:bCs/>
                <w:sz w:val="22"/>
              </w:rPr>
              <w:t>enewalFees</w:t>
            </w:r>
            <w:proofErr w:type="spellEnd"/>
            <w:r w:rsidRPr="00192AE9">
              <w:rPr>
                <w:bCs/>
                <w:sz w:val="22"/>
              </w:rPr>
              <w:t>}</w:t>
            </w:r>
            <w:r w:rsidR="00FF2BEA">
              <w:rPr>
                <w:rStyle w:val="EndnoteReference"/>
                <w:sz w:val="22"/>
              </w:rPr>
              <w:endnoteReference w:id="10"/>
            </w:r>
          </w:p>
        </w:tc>
      </w:tr>
      <w:tr w:rsidR="00537A2D" w:rsidRPr="00192AE9" w14:paraId="0D5D89EC" w14:textId="77777777" w:rsidTr="00255F5F">
        <w:tc>
          <w:tcPr>
            <w:tcW w:w="4004" w:type="dxa"/>
          </w:tcPr>
          <w:p w14:paraId="20BF55C1" w14:textId="1820C921" w:rsidR="00537A2D" w:rsidRPr="00537A2D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537A2D">
              <w:rPr>
                <w:bCs/>
                <w:color w:val="000000" w:themeColor="text1"/>
                <w:sz w:val="22"/>
                <w:szCs w:val="22"/>
                <w:lang w:val="en-ID"/>
              </w:rPr>
              <w:t>Renewal File Being Processed</w:t>
            </w:r>
          </w:p>
        </w:tc>
        <w:tc>
          <w:tcPr>
            <w:tcW w:w="3969" w:type="dxa"/>
          </w:tcPr>
          <w:p w14:paraId="6749981D" w14:textId="0FB319FC" w:rsidR="00537A2D" w:rsidRPr="00537A2D" w:rsidRDefault="00537A2D" w:rsidP="00E27565">
            <w:pPr>
              <w:pStyle w:val="TextFieldStyle"/>
              <w:rPr>
                <w:bCs/>
                <w:sz w:val="22"/>
              </w:rPr>
            </w:pPr>
            <w:r w:rsidRPr="00537A2D">
              <w:rPr>
                <w:bCs/>
                <w:sz w:val="22"/>
              </w:rPr>
              <w:t>{</w:t>
            </w:r>
            <w:proofErr w:type="spellStart"/>
            <w:r w:rsidRPr="00537A2D">
              <w:rPr>
                <w:bCs/>
                <w:sz w:val="22"/>
              </w:rPr>
              <w:t>RenewalFileProcessed</w:t>
            </w:r>
            <w:proofErr w:type="spellEnd"/>
            <w:r w:rsidRPr="00537A2D">
              <w:rPr>
                <w:bCs/>
                <w:sz w:val="22"/>
              </w:rPr>
              <w:t>}</w:t>
            </w:r>
            <w:r w:rsidRPr="00537A2D">
              <w:rPr>
                <w:rStyle w:val="EndnoteReference"/>
                <w:bCs/>
                <w:sz w:val="22"/>
              </w:rPr>
              <w:endnoteReference w:id="11"/>
            </w:r>
          </w:p>
        </w:tc>
      </w:tr>
      <w:tr w:rsidR="00537A2D" w:rsidRPr="00192AE9" w14:paraId="4F9E8463" w14:textId="77777777" w:rsidTr="00255F5F">
        <w:tc>
          <w:tcPr>
            <w:tcW w:w="4004" w:type="dxa"/>
          </w:tcPr>
          <w:p w14:paraId="6A0D113D" w14:textId="3D90BA35" w:rsidR="00537A2D" w:rsidRPr="00537A2D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537A2D">
              <w:rPr>
                <w:bCs/>
                <w:color w:val="000000" w:themeColor="text1"/>
                <w:sz w:val="22"/>
                <w:szCs w:val="22"/>
                <w:lang w:val="en-ID"/>
              </w:rPr>
              <w:t>Work File Being Processed</w:t>
            </w:r>
          </w:p>
        </w:tc>
        <w:tc>
          <w:tcPr>
            <w:tcW w:w="3969" w:type="dxa"/>
          </w:tcPr>
          <w:p w14:paraId="125B321F" w14:textId="5DAB4F17" w:rsidR="00537A2D" w:rsidRPr="00537A2D" w:rsidRDefault="00537A2D" w:rsidP="00E27565">
            <w:pPr>
              <w:pStyle w:val="TextFieldStyle"/>
              <w:rPr>
                <w:bCs/>
                <w:sz w:val="22"/>
              </w:rPr>
            </w:pPr>
            <w:r w:rsidRPr="00537A2D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Work</w:t>
            </w:r>
            <w:r w:rsidRPr="00537A2D">
              <w:rPr>
                <w:bCs/>
                <w:sz w:val="22"/>
              </w:rPr>
              <w:t>FileProcessed</w:t>
            </w:r>
            <w:proofErr w:type="spellEnd"/>
            <w:r w:rsidRPr="00537A2D">
              <w:rPr>
                <w:bCs/>
                <w:sz w:val="22"/>
              </w:rPr>
              <w:t>}</w:t>
            </w:r>
            <w:r w:rsidRPr="00537A2D">
              <w:rPr>
                <w:rStyle w:val="EndnoteReference"/>
                <w:bCs/>
                <w:sz w:val="22"/>
              </w:rPr>
              <w:endnoteReference w:id="12"/>
            </w:r>
          </w:p>
        </w:tc>
      </w:tr>
      <w:tr w:rsidR="00537A2D" w:rsidRPr="00192AE9" w14:paraId="21A91EE2" w14:textId="77777777" w:rsidTr="00255F5F">
        <w:tc>
          <w:tcPr>
            <w:tcW w:w="4004" w:type="dxa"/>
          </w:tcPr>
          <w:p w14:paraId="6E55EA75" w14:textId="1535490E" w:rsidR="00537A2D" w:rsidRPr="00537A2D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537A2D">
              <w:rPr>
                <w:bCs/>
                <w:color w:val="000000" w:themeColor="text1"/>
                <w:sz w:val="22"/>
                <w:szCs w:val="22"/>
                <w:lang w:val="en-ID"/>
              </w:rPr>
              <w:t>Conversion/Substitution File Being Processed</w:t>
            </w:r>
          </w:p>
        </w:tc>
        <w:tc>
          <w:tcPr>
            <w:tcW w:w="3969" w:type="dxa"/>
          </w:tcPr>
          <w:p w14:paraId="7110841C" w14:textId="168A649E" w:rsidR="00537A2D" w:rsidRPr="00537A2D" w:rsidRDefault="00537A2D" w:rsidP="00E27565">
            <w:pPr>
              <w:pStyle w:val="TextFieldStyle"/>
              <w:rPr>
                <w:bCs/>
                <w:sz w:val="22"/>
              </w:rPr>
            </w:pPr>
            <w:r w:rsidRPr="00537A2D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Conversion</w:t>
            </w:r>
            <w:r w:rsidRPr="00537A2D">
              <w:rPr>
                <w:bCs/>
                <w:sz w:val="22"/>
              </w:rPr>
              <w:t>FileProcessed</w:t>
            </w:r>
            <w:proofErr w:type="spellEnd"/>
            <w:r w:rsidRPr="00537A2D">
              <w:rPr>
                <w:bCs/>
                <w:sz w:val="22"/>
              </w:rPr>
              <w:t>}</w:t>
            </w:r>
            <w:r w:rsidRPr="00537A2D">
              <w:rPr>
                <w:rStyle w:val="EndnoteReference"/>
                <w:bCs/>
                <w:sz w:val="22"/>
              </w:rPr>
              <w:endnoteReference w:id="13"/>
            </w:r>
          </w:p>
        </w:tc>
      </w:tr>
      <w:tr w:rsidR="00537A2D" w:rsidRPr="00192AE9" w14:paraId="549D839B" w14:textId="77777777" w:rsidTr="00255F5F">
        <w:tc>
          <w:tcPr>
            <w:tcW w:w="4004" w:type="dxa"/>
          </w:tcPr>
          <w:p w14:paraId="6818BB41" w14:textId="77777777" w:rsidR="00537A2D" w:rsidRPr="00192AE9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Description</w:t>
            </w:r>
          </w:p>
        </w:tc>
        <w:tc>
          <w:tcPr>
            <w:tcW w:w="3969" w:type="dxa"/>
          </w:tcPr>
          <w:p w14:paraId="17D4AA7F" w14:textId="77777777" w:rsidR="00537A2D" w:rsidRPr="00192AE9" w:rsidRDefault="00537A2D" w:rsidP="00E27565">
            <w:pPr>
              <w:pStyle w:val="TextFieldStyle"/>
              <w:rPr>
                <w:bCs/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r>
              <w:rPr>
                <w:bCs/>
                <w:sz w:val="22"/>
              </w:rPr>
              <w:t>D</w:t>
            </w:r>
            <w:r w:rsidRPr="00192AE9">
              <w:rPr>
                <w:bCs/>
                <w:sz w:val="22"/>
              </w:rPr>
              <w:t>escription}</w:t>
            </w:r>
          </w:p>
        </w:tc>
      </w:tr>
      <w:tr w:rsidR="00537A2D" w:rsidRPr="00192AE9" w14:paraId="73A367E3" w14:textId="77777777" w:rsidTr="00255F5F">
        <w:tc>
          <w:tcPr>
            <w:tcW w:w="4004" w:type="dxa"/>
          </w:tcPr>
          <w:p w14:paraId="39CEB75D" w14:textId="77777777" w:rsidR="00537A2D" w:rsidRPr="00192AE9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Location Details</w:t>
            </w:r>
          </w:p>
        </w:tc>
        <w:tc>
          <w:tcPr>
            <w:tcW w:w="3969" w:type="dxa"/>
          </w:tcPr>
          <w:p w14:paraId="4A5D2D65" w14:textId="1DA2AFFB" w:rsidR="00537A2D" w:rsidRPr="00192AE9" w:rsidRDefault="00537A2D" w:rsidP="00E27565">
            <w:pPr>
              <w:pStyle w:val="TextFieldStyle"/>
              <w:rPr>
                <w:bCs/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proofErr w:type="spellStart"/>
            <w:r w:rsidRPr="00192AE9">
              <w:rPr>
                <w:bCs/>
                <w:sz w:val="22"/>
              </w:rPr>
              <w:t>Location</w:t>
            </w:r>
            <w:r w:rsidR="00A34D35">
              <w:rPr>
                <w:bCs/>
                <w:sz w:val="22"/>
              </w:rPr>
              <w:t>D</w:t>
            </w:r>
            <w:r w:rsidR="00A34D35" w:rsidRPr="00192AE9">
              <w:rPr>
                <w:bCs/>
                <w:sz w:val="22"/>
              </w:rPr>
              <w:t>etail</w:t>
            </w:r>
            <w:r w:rsidR="00A34D35">
              <w:rPr>
                <w:bCs/>
                <w:sz w:val="22"/>
              </w:rPr>
              <w:t>s</w:t>
            </w:r>
            <w:proofErr w:type="spellEnd"/>
            <w:r w:rsidRPr="00192AE9">
              <w:rPr>
                <w:bCs/>
                <w:sz w:val="22"/>
              </w:rPr>
              <w:t>}</w:t>
            </w:r>
          </w:p>
        </w:tc>
      </w:tr>
      <w:tr w:rsidR="00537A2D" w:rsidRPr="00192AE9" w14:paraId="3A53C8CE" w14:textId="77777777" w:rsidTr="00255F5F">
        <w:tc>
          <w:tcPr>
            <w:tcW w:w="4004" w:type="dxa"/>
          </w:tcPr>
          <w:p w14:paraId="5ED55464" w14:textId="77777777" w:rsidR="00537A2D" w:rsidRPr="00192AE9" w:rsidRDefault="00537A2D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trictions at registration</w:t>
            </w:r>
          </w:p>
        </w:tc>
        <w:tc>
          <w:tcPr>
            <w:tcW w:w="3969" w:type="dxa"/>
          </w:tcPr>
          <w:p w14:paraId="391373F1" w14:textId="77777777" w:rsidR="00537A2D" w:rsidRPr="00192AE9" w:rsidRDefault="00537A2D" w:rsidP="00E27565">
            <w:pPr>
              <w:pStyle w:val="TextFieldStyle"/>
              <w:rPr>
                <w:bCs/>
                <w:sz w:val="22"/>
              </w:rPr>
            </w:pPr>
            <w:r w:rsidRPr="00192AE9"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R</w:t>
            </w:r>
            <w:r w:rsidRPr="00192AE9">
              <w:rPr>
                <w:bCs/>
                <w:sz w:val="22"/>
              </w:rPr>
              <w:t>estrictionsAtRegistration</w:t>
            </w:r>
            <w:proofErr w:type="spellEnd"/>
            <w:r w:rsidRPr="00192AE9">
              <w:rPr>
                <w:bCs/>
                <w:sz w:val="22"/>
              </w:rPr>
              <w:t>}</w:t>
            </w:r>
          </w:p>
        </w:tc>
      </w:tr>
      <w:tr w:rsidR="00537A2D" w:rsidRPr="00192AE9" w14:paraId="4D699FBD" w14:textId="77777777" w:rsidTr="00255F5F">
        <w:tc>
          <w:tcPr>
            <w:tcW w:w="4004" w:type="dxa"/>
          </w:tcPr>
          <w:p w14:paraId="3B4B6206" w14:textId="77777777" w:rsidR="00537A2D" w:rsidRPr="00192AE9" w:rsidRDefault="00537A2D" w:rsidP="00E27565">
            <w:pPr>
              <w:pStyle w:val="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ditions and Obligations</w:t>
            </w:r>
          </w:p>
        </w:tc>
        <w:tc>
          <w:tcPr>
            <w:tcW w:w="3969" w:type="dxa"/>
          </w:tcPr>
          <w:p w14:paraId="55FC5C31" w14:textId="77777777" w:rsidR="00537A2D" w:rsidRPr="00192AE9" w:rsidRDefault="00537A2D" w:rsidP="00E27565">
            <w:pPr>
              <w:pStyle w:val="TextFieldStyle"/>
              <w:rPr>
                <w:bCs/>
                <w:sz w:val="22"/>
              </w:rPr>
            </w:pPr>
            <w:r>
              <w:rPr>
                <w:bCs/>
                <w:sz w:val="22"/>
              </w:rPr>
              <w:t>{</w:t>
            </w:r>
            <w:proofErr w:type="spellStart"/>
            <w:r>
              <w:rPr>
                <w:bCs/>
                <w:sz w:val="22"/>
              </w:rPr>
              <w:t>ConditionsAndObligations</w:t>
            </w:r>
            <w:proofErr w:type="spellEnd"/>
            <w:r>
              <w:rPr>
                <w:bCs/>
                <w:sz w:val="22"/>
              </w:rPr>
              <w:t>}</w:t>
            </w:r>
          </w:p>
        </w:tc>
      </w:tr>
    </w:tbl>
    <w:p w14:paraId="5B4AFF89" w14:textId="03F01A5E" w:rsidR="003037D0" w:rsidRDefault="003037D0" w:rsidP="00B87669">
      <w:pPr>
        <w:pStyle w:val="Heading"/>
        <w:rPr>
          <w:rFonts w:ascii="Aptos" w:hAnsi="Aptos"/>
          <w:sz w:val="24"/>
          <w:szCs w:val="24"/>
        </w:rPr>
      </w:pPr>
    </w:p>
    <w:p w14:paraId="34710A25" w14:textId="77777777" w:rsidR="00537A2D" w:rsidRPr="00245035" w:rsidRDefault="00537A2D" w:rsidP="00B87669">
      <w:pPr>
        <w:pStyle w:val="Heading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="003037D0" w:rsidRPr="00245035" w14:paraId="3BA999FC" w14:textId="77777777" w:rsidTr="00E27565">
        <w:tc>
          <w:tcPr>
            <w:tcW w:w="14516" w:type="dxa"/>
            <w:gridSpan w:val="4"/>
          </w:tcPr>
          <w:p w14:paraId="673A1E4F" w14:textId="77777777" w:rsidR="003037D0" w:rsidRPr="00245035" w:rsidRDefault="003037D0" w:rsidP="00E27565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="003037D0" w:rsidRPr="008C0892" w14:paraId="705C1A59" w14:textId="77777777" w:rsidTr="00E27565">
        <w:tc>
          <w:tcPr>
            <w:tcW w:w="2944" w:type="dxa"/>
          </w:tcPr>
          <w:p w14:paraId="748537DA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14:paraId="35BCA832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2410" w:type="dxa"/>
          </w:tcPr>
          <w:p w14:paraId="218D65B3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14:paraId="48834E35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15"/>
            </w:r>
          </w:p>
        </w:tc>
      </w:tr>
      <w:tr w:rsidR="003037D0" w:rsidRPr="008C0892" w14:paraId="2D567263" w14:textId="77777777" w:rsidTr="00E27565">
        <w:tc>
          <w:tcPr>
            <w:tcW w:w="2944" w:type="dxa"/>
          </w:tcPr>
          <w:p w14:paraId="186BB308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14:paraId="76C0068E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6"/>
            </w:r>
          </w:p>
        </w:tc>
        <w:tc>
          <w:tcPr>
            <w:tcW w:w="2410" w:type="dxa"/>
          </w:tcPr>
          <w:p w14:paraId="3FC86ED2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14:paraId="0750443C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7"/>
            </w:r>
          </w:p>
        </w:tc>
      </w:tr>
      <w:tr w:rsidR="003037D0" w:rsidRPr="008C0892" w14:paraId="6232DB6F" w14:textId="77777777" w:rsidTr="00E27565">
        <w:tc>
          <w:tcPr>
            <w:tcW w:w="2944" w:type="dxa"/>
          </w:tcPr>
          <w:p w14:paraId="686F0978" w14:textId="77777777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14:paraId="06CB21B4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8"/>
            </w:r>
          </w:p>
        </w:tc>
        <w:tc>
          <w:tcPr>
            <w:tcW w:w="2410" w:type="dxa"/>
          </w:tcPr>
          <w:p w14:paraId="39D8B974" w14:textId="3C80FF0D" w:rsidR="003037D0" w:rsidRPr="00192AE9" w:rsidRDefault="003037D0" w:rsidP="00E27565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14:paraId="4A4F606C" w14:textId="77777777" w:rsidR="003037D0" w:rsidRPr="00192AE9" w:rsidRDefault="003037D0" w:rsidP="00E27565">
            <w:pPr>
              <w:pStyle w:val="TextFieldStyle"/>
              <w:rPr>
                <w:sz w:val="22"/>
              </w:rPr>
            </w:pPr>
          </w:p>
        </w:tc>
      </w:tr>
    </w:tbl>
    <w:p w14:paraId="5713672C" w14:textId="71F4780C" w:rsidR="00FE12C2" w:rsidRPr="003037D0" w:rsidRDefault="00FE12C2" w:rsidP="003037D0">
      <w:pPr>
        <w:pStyle w:val="Heading"/>
        <w:rPr>
          <w:rFonts w:ascii="Aptos" w:hAnsi="Aptos"/>
          <w:sz w:val="24"/>
          <w:szCs w:val="24"/>
        </w:rPr>
      </w:pPr>
    </w:p>
    <w:p w14:paraId="253595B0" w14:textId="13BC3790" w:rsidR="00753294" w:rsidRDefault="00992971" w:rsidP="00992971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tbl>
      <w:tblPr>
        <w:tblStyle w:val="TableGrid"/>
        <w:tblW w:w="9640" w:type="dxa"/>
        <w:tblInd w:w="-170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="001A2875" w:rsidRPr="008C0892" w14:paraId="1E4DB10E" w14:textId="77777777" w:rsidTr="00E27565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14:paraId="63751905" w14:textId="77777777" w:rsidR="001A2875" w:rsidRPr="008C0892" w:rsidRDefault="001A2875" w:rsidP="00E27565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lastRenderedPageBreak/>
              <w:t>Holders</w:t>
            </w:r>
            <w:r w:rsidRPr="008C0892">
              <w:rPr>
                <w:rStyle w:val="EndnoteReference"/>
                <w:szCs w:val="32"/>
              </w:rPr>
              <w:endnoteReference w:id="19"/>
            </w:r>
          </w:p>
        </w:tc>
      </w:tr>
      <w:tr w:rsidR="001A2875" w:rsidRPr="008C0892" w14:paraId="5C2069A9" w14:textId="77777777" w:rsidTr="00E27565">
        <w:tc>
          <w:tcPr>
            <w:tcW w:w="2269" w:type="dxa"/>
          </w:tcPr>
          <w:p w14:paraId="258E3091" w14:textId="43AE9B51" w:rsidR="001A2875" w:rsidRPr="00192AE9" w:rsidRDefault="001A2875" w:rsidP="00E27565">
            <w:pPr>
              <w:pStyle w:val="TableHeadingLabelStyle"/>
              <w:rPr>
                <w:rStyle w:val="SubtleEmphasis"/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14:paraId="5AE9F348" w14:textId="5F11A9DE" w:rsidR="001A2875" w:rsidRPr="00192AE9" w:rsidRDefault="001A2875" w:rsidP="00E27565">
            <w:pPr>
              <w:pStyle w:val="TableHeading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 No</w:t>
            </w:r>
          </w:p>
        </w:tc>
        <w:tc>
          <w:tcPr>
            <w:tcW w:w="1559" w:type="dxa"/>
          </w:tcPr>
          <w:p w14:paraId="5C26EB5E" w14:textId="77777777" w:rsidR="001A2875" w:rsidRPr="00192AE9" w:rsidRDefault="001A2875" w:rsidP="00E27565">
            <w:pPr>
              <w:pStyle w:val="TableHeading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Shares</w:t>
            </w:r>
          </w:p>
        </w:tc>
      </w:tr>
      <w:tr w:rsidR="001A2875" w:rsidRPr="008C0892" w14:paraId="2448159D" w14:textId="77777777" w:rsidTr="00E27565">
        <w:tc>
          <w:tcPr>
            <w:tcW w:w="2269" w:type="dxa"/>
          </w:tcPr>
          <w:p w14:paraId="6282638A" w14:textId="6290C03D" w:rsidR="001A2875" w:rsidRPr="00192AE9" w:rsidRDefault="001A2875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H</w:t>
            </w:r>
            <w:r w:rsidRPr="00192AE9">
              <w:rPr>
                <w:sz w:val="22"/>
              </w:rPr>
              <w:t>olderNam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812" w:type="dxa"/>
          </w:tcPr>
          <w:p w14:paraId="3F319B98" w14:textId="388947A3" w:rsidR="001A2875" w:rsidRPr="00192AE9" w:rsidRDefault="001A2875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H</w:t>
            </w:r>
            <w:r w:rsidRPr="00192AE9">
              <w:rPr>
                <w:sz w:val="22"/>
              </w:rPr>
              <w:t>older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1559" w:type="dxa"/>
          </w:tcPr>
          <w:p w14:paraId="6D2AF6B9" w14:textId="346ECABF" w:rsidR="001A2875" w:rsidRPr="00192AE9" w:rsidRDefault="001A2875" w:rsidP="00E27565">
            <w:pPr>
              <w:pStyle w:val="Number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A</w:t>
            </w:r>
            <w:r w:rsidRPr="00192AE9">
              <w:rPr>
                <w:sz w:val="22"/>
              </w:rPr>
              <w:t>ctualShares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</w:tbl>
    <w:p w14:paraId="0DCF40CD" w14:textId="4D50A82C" w:rsidR="00C22405" w:rsidRDefault="00C22405" w:rsidP="00C22405">
      <w:pPr>
        <w:rPr>
          <w:rFonts w:cs="Arial"/>
          <w:b/>
          <w:bCs/>
          <w:sz w:val="32"/>
          <w:szCs w:val="32"/>
          <w:lang w:eastAsia="ja-JP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86"/>
        <w:gridCol w:w="2245"/>
        <w:gridCol w:w="755"/>
        <w:gridCol w:w="1059"/>
        <w:gridCol w:w="1004"/>
        <w:gridCol w:w="1783"/>
        <w:gridCol w:w="1503"/>
        <w:gridCol w:w="1608"/>
        <w:gridCol w:w="1552"/>
        <w:gridCol w:w="1303"/>
      </w:tblGrid>
      <w:tr w:rsidR="00040BA5" w:rsidRPr="008B671A" w14:paraId="0A23A25D" w14:textId="77777777" w:rsidTr="00040BA5">
        <w:trPr>
          <w:trHeight w:val="534"/>
        </w:trPr>
        <w:tc>
          <w:tcPr>
            <w:tcW w:w="5000" w:type="pct"/>
            <w:gridSpan w:val="10"/>
            <w:tcBorders>
              <w:top w:val="nil"/>
              <w:left w:val="nil"/>
              <w:right w:val="nil"/>
            </w:tcBorders>
          </w:tcPr>
          <w:p w14:paraId="07B6C802" w14:textId="394FAC8F" w:rsidR="00040BA5" w:rsidRPr="00192AE9" w:rsidRDefault="00040BA5" w:rsidP="00040BA5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 w:rsidRPr="0030468F">
              <w:rPr>
                <w:bCs/>
                <w:sz w:val="32"/>
                <w:szCs w:val="32"/>
              </w:rPr>
              <w:t>Territory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0"/>
            </w:r>
          </w:p>
        </w:tc>
      </w:tr>
      <w:tr w:rsidR="00D27B8D" w:rsidRPr="008B671A" w14:paraId="7E597F9B" w14:textId="77777777" w:rsidTr="00040BA5">
        <w:trPr>
          <w:trHeight w:val="534"/>
        </w:trPr>
        <w:tc>
          <w:tcPr>
            <w:tcW w:w="840" w:type="pct"/>
          </w:tcPr>
          <w:p w14:paraId="4FF8263C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Map Sheet</w:t>
            </w:r>
          </w:p>
        </w:tc>
        <w:tc>
          <w:tcPr>
            <w:tcW w:w="729" w:type="pct"/>
          </w:tcPr>
          <w:p w14:paraId="7DDFBAA6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Township/</w:t>
            </w:r>
            <w:proofErr w:type="spellStart"/>
            <w:r w:rsidRPr="00192AE9">
              <w:rPr>
                <w:bCs/>
                <w:sz w:val="22"/>
                <w:szCs w:val="22"/>
              </w:rPr>
              <w:t>Seigniry</w:t>
            </w:r>
            <w:proofErr w:type="spellEnd"/>
          </w:p>
        </w:tc>
        <w:tc>
          <w:tcPr>
            <w:tcW w:w="245" w:type="pct"/>
          </w:tcPr>
          <w:p w14:paraId="0B087B94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Row</w:t>
            </w:r>
          </w:p>
        </w:tc>
        <w:tc>
          <w:tcPr>
            <w:tcW w:w="344" w:type="pct"/>
          </w:tcPr>
          <w:p w14:paraId="5F798740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Column</w:t>
            </w:r>
          </w:p>
        </w:tc>
        <w:tc>
          <w:tcPr>
            <w:tcW w:w="326" w:type="pct"/>
          </w:tcPr>
          <w:p w14:paraId="54467BB7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art</w:t>
            </w:r>
            <w:r>
              <w:rPr>
                <w:bCs/>
                <w:sz w:val="22"/>
                <w:szCs w:val="22"/>
              </w:rPr>
              <w:t xml:space="preserve"> No</w:t>
            </w:r>
          </w:p>
        </w:tc>
        <w:tc>
          <w:tcPr>
            <w:tcW w:w="579" w:type="pct"/>
          </w:tcPr>
          <w:p w14:paraId="2F04F0AD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ricing Territory</w:t>
            </w:r>
          </w:p>
        </w:tc>
        <w:tc>
          <w:tcPr>
            <w:tcW w:w="488" w:type="pct"/>
          </w:tcPr>
          <w:p w14:paraId="6B91E47A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olygon Number</w:t>
            </w:r>
          </w:p>
        </w:tc>
        <w:tc>
          <w:tcPr>
            <w:tcW w:w="522" w:type="pct"/>
          </w:tcPr>
          <w:p w14:paraId="56F70F09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erritory Type</w:t>
            </w:r>
          </w:p>
        </w:tc>
        <w:tc>
          <w:tcPr>
            <w:tcW w:w="504" w:type="pct"/>
          </w:tcPr>
          <w:p w14:paraId="5F08A9B4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lygon Type</w:t>
            </w:r>
          </w:p>
        </w:tc>
        <w:tc>
          <w:tcPr>
            <w:tcW w:w="423" w:type="pct"/>
          </w:tcPr>
          <w:p w14:paraId="6A634BA2" w14:textId="77777777" w:rsidR="00D27B8D" w:rsidRPr="00192AE9" w:rsidRDefault="00D27B8D" w:rsidP="00C92597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Area</w:t>
            </w:r>
          </w:p>
        </w:tc>
      </w:tr>
      <w:tr w:rsidR="00D27B8D" w:rsidRPr="008B671A" w14:paraId="6CEB6375" w14:textId="77777777" w:rsidTr="00040BA5">
        <w:trPr>
          <w:trHeight w:val="272"/>
        </w:trPr>
        <w:tc>
          <w:tcPr>
            <w:tcW w:w="840" w:type="pct"/>
          </w:tcPr>
          <w:p w14:paraId="4A8163E1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</w:t>
            </w:r>
            <w:r>
              <w:rPr>
                <w:rStyle w:val="normaltextrun"/>
                <w:color w:val="000000"/>
                <w:sz w:val="22"/>
                <w:shd w:val="clear" w:color="auto" w:fill="FFFFFF"/>
              </w:rPr>
              <w:t>apSheet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29" w:type="pct"/>
          </w:tcPr>
          <w:p w14:paraId="60E19144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TownshipSeigniry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45" w:type="pct"/>
          </w:tcPr>
          <w:p w14:paraId="488ED86F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Row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44" w:type="pct"/>
          </w:tcPr>
          <w:p w14:paraId="2B120865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olumn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26" w:type="pct"/>
          </w:tcPr>
          <w:p w14:paraId="6DD8DE02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art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79" w:type="pct"/>
          </w:tcPr>
          <w:p w14:paraId="33C9F255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ricingTerritory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488" w:type="pct"/>
          </w:tcPr>
          <w:p w14:paraId="6562673E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olygonN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1"/>
            </w:r>
          </w:p>
        </w:tc>
        <w:tc>
          <w:tcPr>
            <w:tcW w:w="522" w:type="pct"/>
          </w:tcPr>
          <w:p w14:paraId="0B1F907D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TerritoryTyp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04" w:type="pct"/>
          </w:tcPr>
          <w:p w14:paraId="54F6D284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PolygonTyp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423" w:type="pct"/>
          </w:tcPr>
          <w:p w14:paraId="1BF6FA41" w14:textId="77777777" w:rsidR="00D27B8D" w:rsidRPr="00192AE9" w:rsidRDefault="00D27B8D" w:rsidP="00C9259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AreaSiz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22"/>
            </w:r>
          </w:p>
        </w:tc>
      </w:tr>
    </w:tbl>
    <w:p w14:paraId="7D5396A6" w14:textId="77777777" w:rsidR="00D27B8D" w:rsidRPr="00D27B8D" w:rsidRDefault="00D27B8D" w:rsidP="00C22405">
      <w:pPr>
        <w:rPr>
          <w:rFonts w:cs="Arial"/>
          <w:b/>
          <w:bCs/>
          <w:sz w:val="32"/>
          <w:szCs w:val="32"/>
          <w:lang w:eastAsia="ja-JP"/>
        </w:rPr>
      </w:pPr>
    </w:p>
    <w:tbl>
      <w:tblPr>
        <w:tblStyle w:val="TableGrid"/>
        <w:tblW w:w="807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3256"/>
        <w:gridCol w:w="2693"/>
      </w:tblGrid>
      <w:tr w:rsidR="003139C5" w:rsidRPr="008B671A" w14:paraId="6F789047" w14:textId="77777777" w:rsidTr="002C7801">
        <w:tc>
          <w:tcPr>
            <w:tcW w:w="80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542768" w14:textId="2A508404" w:rsidR="003139C5" w:rsidRPr="0030468F" w:rsidRDefault="003139C5" w:rsidP="003139C5">
            <w:pPr>
              <w:pStyle w:val="TableHeadingLabelStyle"/>
              <w:jc w:val="left"/>
              <w:rPr>
                <w:sz w:val="22"/>
                <w:szCs w:val="22"/>
              </w:rPr>
            </w:pPr>
            <w:r w:rsidRPr="0030468F">
              <w:rPr>
                <w:rFonts w:cs="Arial"/>
                <w:bCs/>
                <w:sz w:val="32"/>
                <w:szCs w:val="32"/>
              </w:rPr>
              <w:t>Annual Report of Work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3"/>
            </w:r>
          </w:p>
        </w:tc>
      </w:tr>
      <w:tr w:rsidR="00C22405" w:rsidRPr="008B671A" w14:paraId="261F9D33" w14:textId="77777777" w:rsidTr="002C7801">
        <w:tc>
          <w:tcPr>
            <w:tcW w:w="2126" w:type="dxa"/>
            <w:tcBorders>
              <w:top w:val="single" w:sz="4" w:space="0" w:color="auto"/>
            </w:tcBorders>
          </w:tcPr>
          <w:p w14:paraId="62F5AC79" w14:textId="77777777" w:rsidR="00C22405" w:rsidRPr="0030468F" w:rsidRDefault="00C22405" w:rsidP="00E27565">
            <w:pPr>
              <w:pStyle w:val="TableHeadingLabelStyle"/>
              <w:rPr>
                <w:sz w:val="22"/>
                <w:szCs w:val="22"/>
              </w:rPr>
            </w:pPr>
            <w:r w:rsidRPr="0030468F">
              <w:rPr>
                <w:sz w:val="22"/>
                <w:szCs w:val="22"/>
              </w:rPr>
              <w:t>Year</w:t>
            </w:r>
          </w:p>
        </w:tc>
        <w:tc>
          <w:tcPr>
            <w:tcW w:w="3256" w:type="dxa"/>
            <w:tcBorders>
              <w:top w:val="single" w:sz="4" w:space="0" w:color="auto"/>
            </w:tcBorders>
          </w:tcPr>
          <w:p w14:paraId="05E6910D" w14:textId="77777777" w:rsidR="00C22405" w:rsidRPr="0030468F" w:rsidRDefault="00C22405" w:rsidP="00E27565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 Type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79575332" w14:textId="77777777" w:rsidR="00C22405" w:rsidRPr="0030468F" w:rsidRDefault="00C22405" w:rsidP="00E27565">
            <w:pPr>
              <w:pStyle w:val="TableHeadingLabelStyle"/>
              <w:rPr>
                <w:sz w:val="22"/>
                <w:szCs w:val="22"/>
              </w:rPr>
            </w:pPr>
            <w:r w:rsidRPr="0030468F">
              <w:rPr>
                <w:sz w:val="22"/>
                <w:szCs w:val="22"/>
              </w:rPr>
              <w:t>Substances</w:t>
            </w:r>
          </w:p>
        </w:tc>
      </w:tr>
      <w:tr w:rsidR="00C22405" w:rsidRPr="008B671A" w14:paraId="5A900FA0" w14:textId="77777777" w:rsidTr="00D645AA">
        <w:tc>
          <w:tcPr>
            <w:tcW w:w="2126" w:type="dxa"/>
          </w:tcPr>
          <w:p w14:paraId="25DE8712" w14:textId="5D5F42FD" w:rsidR="00C22405" w:rsidRPr="0030468F" w:rsidRDefault="00C22405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r w:rsidR="009B0B43">
              <w:rPr>
                <w:sz w:val="22"/>
              </w:rPr>
              <w:t>Y</w:t>
            </w:r>
            <w:r>
              <w:rPr>
                <w:sz w:val="22"/>
              </w:rPr>
              <w:t>ear}</w:t>
            </w:r>
          </w:p>
        </w:tc>
        <w:tc>
          <w:tcPr>
            <w:tcW w:w="3256" w:type="dxa"/>
          </w:tcPr>
          <w:p w14:paraId="64F07356" w14:textId="6BDF8911" w:rsidR="00C22405" w:rsidRPr="0030468F" w:rsidRDefault="00C22405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W</w:t>
            </w:r>
            <w:r>
              <w:rPr>
                <w:sz w:val="22"/>
              </w:rPr>
              <w:t>orkType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693" w:type="dxa"/>
          </w:tcPr>
          <w:p w14:paraId="7785941D" w14:textId="30420736" w:rsidR="00C22405" w:rsidRPr="0030468F" w:rsidRDefault="00C22405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r w:rsidR="009B0B43">
              <w:rPr>
                <w:sz w:val="22"/>
              </w:rPr>
              <w:t>S</w:t>
            </w:r>
            <w:r>
              <w:rPr>
                <w:sz w:val="22"/>
              </w:rPr>
              <w:t>ubstances}</w:t>
            </w:r>
          </w:p>
        </w:tc>
      </w:tr>
    </w:tbl>
    <w:p w14:paraId="00431480" w14:textId="4718687B" w:rsidR="008320B2" w:rsidRPr="0030468F" w:rsidRDefault="008320B2" w:rsidP="008320B2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835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2264"/>
        <w:gridCol w:w="3969"/>
      </w:tblGrid>
      <w:tr w:rsidR="003139C5" w:rsidRPr="008B671A" w14:paraId="00D32B6E" w14:textId="77777777" w:rsidTr="002C7801">
        <w:tc>
          <w:tcPr>
            <w:tcW w:w="835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99DD7F" w14:textId="0E6D19BE" w:rsidR="003139C5" w:rsidRDefault="003139C5" w:rsidP="003139C5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Work Reports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4"/>
            </w:r>
          </w:p>
        </w:tc>
      </w:tr>
      <w:tr w:rsidR="008320B2" w:rsidRPr="008B671A" w14:paraId="0EF441B5" w14:textId="77777777" w:rsidTr="002C7801">
        <w:tc>
          <w:tcPr>
            <w:tcW w:w="2126" w:type="dxa"/>
            <w:tcBorders>
              <w:top w:val="single" w:sz="4" w:space="0" w:color="auto"/>
            </w:tcBorders>
          </w:tcPr>
          <w:p w14:paraId="28763231" w14:textId="75E55235" w:rsidR="008320B2" w:rsidRPr="0030468F" w:rsidRDefault="00D645AA" w:rsidP="00E27565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lication No</w:t>
            </w:r>
          </w:p>
        </w:tc>
        <w:tc>
          <w:tcPr>
            <w:tcW w:w="2264" w:type="dxa"/>
            <w:tcBorders>
              <w:top w:val="single" w:sz="4" w:space="0" w:color="auto"/>
            </w:tcBorders>
          </w:tcPr>
          <w:p w14:paraId="5970446A" w14:textId="5C625C44" w:rsidR="008320B2" w:rsidRPr="0030468F" w:rsidRDefault="007E6254" w:rsidP="00E27565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</w:t>
            </w:r>
            <w:r w:rsidR="008320B2">
              <w:rPr>
                <w:sz w:val="22"/>
                <w:szCs w:val="22"/>
              </w:rPr>
              <w:t xml:space="preserve"> Type</w:t>
            </w: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42FD6ABA" w14:textId="49D420CE" w:rsidR="008320B2" w:rsidRPr="0030468F" w:rsidRDefault="00D645AA" w:rsidP="00E27565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BF File No</w:t>
            </w:r>
          </w:p>
        </w:tc>
      </w:tr>
      <w:tr w:rsidR="008320B2" w:rsidRPr="008B671A" w14:paraId="4006B96B" w14:textId="77777777" w:rsidTr="00D645AA">
        <w:tc>
          <w:tcPr>
            <w:tcW w:w="2126" w:type="dxa"/>
          </w:tcPr>
          <w:p w14:paraId="4B8971F4" w14:textId="66CAC578" w:rsidR="008320B2" w:rsidRPr="0030468F" w:rsidRDefault="008320B2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9B0B43">
              <w:rPr>
                <w:sz w:val="22"/>
              </w:rPr>
              <w:t>A</w:t>
            </w:r>
            <w:r w:rsidR="00D645AA">
              <w:rPr>
                <w:sz w:val="22"/>
              </w:rPr>
              <w:t>pplicationNo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264" w:type="dxa"/>
          </w:tcPr>
          <w:p w14:paraId="72E57621" w14:textId="11889D2E" w:rsidR="008320B2" w:rsidRPr="0030468F" w:rsidRDefault="008320B2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7E6254">
              <w:rPr>
                <w:sz w:val="22"/>
              </w:rPr>
              <w:t>Report</w:t>
            </w:r>
            <w:r>
              <w:rPr>
                <w:sz w:val="22"/>
              </w:rPr>
              <w:t>Type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3969" w:type="dxa"/>
          </w:tcPr>
          <w:p w14:paraId="67F1BDAE" w14:textId="647864FC" w:rsidR="008320B2" w:rsidRPr="0030468F" w:rsidRDefault="008320B2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D645AA">
              <w:rPr>
                <w:sz w:val="22"/>
              </w:rPr>
              <w:t>XbfFileNo</w:t>
            </w:r>
            <w:proofErr w:type="spellEnd"/>
            <w:r>
              <w:rPr>
                <w:sz w:val="22"/>
              </w:rPr>
              <w:t>}</w:t>
            </w:r>
          </w:p>
        </w:tc>
      </w:tr>
    </w:tbl>
    <w:p w14:paraId="7BDA9AE8" w14:textId="1EC7D0BE" w:rsidR="00C22405" w:rsidRPr="0030468F" w:rsidRDefault="00C22405" w:rsidP="00C22405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800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2194"/>
        <w:gridCol w:w="3685"/>
      </w:tblGrid>
      <w:tr w:rsidR="003139C5" w:rsidRPr="008B671A" w14:paraId="4B2B52E9" w14:textId="77777777" w:rsidTr="002C7801">
        <w:tc>
          <w:tcPr>
            <w:tcW w:w="80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430BDF" w14:textId="23D64CFA" w:rsidR="003139C5" w:rsidRDefault="003139C5" w:rsidP="003139C5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Transfers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5"/>
            </w:r>
          </w:p>
        </w:tc>
      </w:tr>
      <w:tr w:rsidR="00C22405" w:rsidRPr="008B671A" w14:paraId="31B04E94" w14:textId="77777777" w:rsidTr="002C7801">
        <w:tc>
          <w:tcPr>
            <w:tcW w:w="2126" w:type="dxa"/>
            <w:tcBorders>
              <w:top w:val="single" w:sz="4" w:space="0" w:color="auto"/>
            </w:tcBorders>
          </w:tcPr>
          <w:p w14:paraId="0C75A7F3" w14:textId="77777777" w:rsidR="00C22405" w:rsidRPr="0030468F" w:rsidRDefault="00C22405" w:rsidP="00E27565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gistration No</w:t>
            </w:r>
          </w:p>
        </w:tc>
        <w:tc>
          <w:tcPr>
            <w:tcW w:w="2194" w:type="dxa"/>
            <w:tcBorders>
              <w:top w:val="single" w:sz="4" w:space="0" w:color="auto"/>
            </w:tcBorders>
          </w:tcPr>
          <w:p w14:paraId="18B8DDE3" w14:textId="77777777" w:rsidR="00C22405" w:rsidRPr="0030468F" w:rsidRDefault="00C22405" w:rsidP="00E27565">
            <w:pPr>
              <w:pStyle w:val="TableHeadingLabelStyle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gistration Date</w:t>
            </w:r>
          </w:p>
        </w:tc>
        <w:tc>
          <w:tcPr>
            <w:tcW w:w="3685" w:type="dxa"/>
            <w:tcBorders>
              <w:top w:val="single" w:sz="4" w:space="0" w:color="auto"/>
            </w:tcBorders>
          </w:tcPr>
          <w:p w14:paraId="07250152" w14:textId="77777777" w:rsidR="00C22405" w:rsidRPr="0030468F" w:rsidRDefault="00C22405" w:rsidP="00E27565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lication No</w:t>
            </w:r>
          </w:p>
        </w:tc>
      </w:tr>
      <w:tr w:rsidR="00C22405" w:rsidRPr="008B671A" w14:paraId="661C1EA6" w14:textId="77777777" w:rsidTr="00E27565">
        <w:tc>
          <w:tcPr>
            <w:tcW w:w="2126" w:type="dxa"/>
          </w:tcPr>
          <w:p w14:paraId="53C3488D" w14:textId="60B48A8F" w:rsidR="00C22405" w:rsidRPr="0030468F" w:rsidRDefault="00C22405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231481">
              <w:rPr>
                <w:sz w:val="22"/>
              </w:rPr>
              <w:t>R</w:t>
            </w:r>
            <w:r>
              <w:rPr>
                <w:sz w:val="22"/>
              </w:rPr>
              <w:t>egistrationNo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194" w:type="dxa"/>
          </w:tcPr>
          <w:p w14:paraId="05C31953" w14:textId="26CB8C1D" w:rsidR="00C22405" w:rsidRPr="0030468F" w:rsidRDefault="00C22405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231481">
              <w:rPr>
                <w:sz w:val="22"/>
              </w:rPr>
              <w:t>RegistrationDate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3685" w:type="dxa"/>
          </w:tcPr>
          <w:p w14:paraId="28AF3F4C" w14:textId="72CAF19D" w:rsidR="00C22405" w:rsidRPr="0030468F" w:rsidRDefault="00C22405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231481">
              <w:rPr>
                <w:sz w:val="22"/>
              </w:rPr>
              <w:t>A</w:t>
            </w:r>
            <w:r>
              <w:rPr>
                <w:sz w:val="22"/>
              </w:rPr>
              <w:t>pplicationNo</w:t>
            </w:r>
            <w:proofErr w:type="spellEnd"/>
            <w:r>
              <w:rPr>
                <w:sz w:val="22"/>
              </w:rPr>
              <w:t>}</w:t>
            </w:r>
          </w:p>
        </w:tc>
      </w:tr>
    </w:tbl>
    <w:p w14:paraId="58648AA9" w14:textId="241C4251" w:rsidR="00A13ABB" w:rsidRPr="0030468F" w:rsidRDefault="00A13ABB" w:rsidP="00A13ABB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1"/>
        <w:gridCol w:w="2571"/>
        <w:gridCol w:w="724"/>
        <w:gridCol w:w="976"/>
        <w:gridCol w:w="1143"/>
        <w:gridCol w:w="1146"/>
        <w:gridCol w:w="1293"/>
        <w:gridCol w:w="1004"/>
        <w:gridCol w:w="1580"/>
        <w:gridCol w:w="1863"/>
        <w:gridCol w:w="1857"/>
      </w:tblGrid>
      <w:tr w:rsidR="00843C01" w:rsidRPr="008B671A" w14:paraId="6C37DF26" w14:textId="77777777" w:rsidTr="002C7801">
        <w:trPr>
          <w:trHeight w:val="534"/>
        </w:trPr>
        <w:tc>
          <w:tcPr>
            <w:tcW w:w="5000" w:type="pct"/>
            <w:gridSpan w:val="11"/>
            <w:tcBorders>
              <w:top w:val="nil"/>
              <w:left w:val="nil"/>
              <w:right w:val="nil"/>
            </w:tcBorders>
          </w:tcPr>
          <w:p w14:paraId="1E9C460B" w14:textId="6B28EC8C" w:rsidR="00843C01" w:rsidRDefault="00843C01" w:rsidP="00843C01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Location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6"/>
            </w:r>
          </w:p>
        </w:tc>
      </w:tr>
      <w:tr w:rsidR="00B6641D" w:rsidRPr="008B671A" w14:paraId="489CDBF8" w14:textId="2D882484" w:rsidTr="00843C01">
        <w:trPr>
          <w:trHeight w:val="534"/>
        </w:trPr>
        <w:tc>
          <w:tcPr>
            <w:tcW w:w="403" w:type="pct"/>
          </w:tcPr>
          <w:p w14:paraId="72B04266" w14:textId="5044D9DD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ordinate</w:t>
            </w:r>
          </w:p>
        </w:tc>
        <w:tc>
          <w:tcPr>
            <w:tcW w:w="835" w:type="pct"/>
          </w:tcPr>
          <w:p w14:paraId="6EF02FEC" w14:textId="77777777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Township/</w:t>
            </w:r>
            <w:proofErr w:type="spellStart"/>
            <w:r w:rsidRPr="00192AE9">
              <w:rPr>
                <w:bCs/>
                <w:sz w:val="22"/>
                <w:szCs w:val="22"/>
              </w:rPr>
              <w:t>Seigniry</w:t>
            </w:r>
            <w:proofErr w:type="spellEnd"/>
          </w:p>
        </w:tc>
        <w:tc>
          <w:tcPr>
            <w:tcW w:w="235" w:type="pct"/>
          </w:tcPr>
          <w:p w14:paraId="0F6B6E18" w14:textId="3ECA4082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>
              <w:rPr>
                <w:bCs/>
                <w:sz w:val="22"/>
              </w:rPr>
              <w:t>ange</w:t>
            </w:r>
          </w:p>
        </w:tc>
        <w:tc>
          <w:tcPr>
            <w:tcW w:w="317" w:type="pct"/>
          </w:tcPr>
          <w:p w14:paraId="276B3DDA" w14:textId="2A321F0A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</w:t>
            </w:r>
            <w:r>
              <w:rPr>
                <w:bCs/>
                <w:sz w:val="22"/>
              </w:rPr>
              <w:t>ot</w:t>
            </w:r>
          </w:p>
        </w:tc>
        <w:tc>
          <w:tcPr>
            <w:tcW w:w="371" w:type="pct"/>
          </w:tcPr>
          <w:p w14:paraId="58309156" w14:textId="6B18FF91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 w:rsidRPr="00192AE9">
              <w:rPr>
                <w:bCs/>
                <w:sz w:val="22"/>
                <w:szCs w:val="22"/>
              </w:rPr>
              <w:t>Part</w:t>
            </w:r>
          </w:p>
        </w:tc>
        <w:tc>
          <w:tcPr>
            <w:tcW w:w="372" w:type="pct"/>
          </w:tcPr>
          <w:p w14:paraId="5A447279" w14:textId="62CBD8FA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etail</w:t>
            </w:r>
          </w:p>
        </w:tc>
        <w:tc>
          <w:tcPr>
            <w:tcW w:w="420" w:type="pct"/>
          </w:tcPr>
          <w:p w14:paraId="0EE86AD2" w14:textId="378AE74B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mment</w:t>
            </w:r>
          </w:p>
        </w:tc>
        <w:tc>
          <w:tcPr>
            <w:tcW w:w="326" w:type="pct"/>
          </w:tcPr>
          <w:p w14:paraId="0556AC1F" w14:textId="31290B1E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RC</w:t>
            </w:r>
          </w:p>
        </w:tc>
        <w:tc>
          <w:tcPr>
            <w:tcW w:w="513" w:type="pct"/>
          </w:tcPr>
          <w:p w14:paraId="6915CCB8" w14:textId="3D46EA3A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unicipality</w:t>
            </w:r>
          </w:p>
        </w:tc>
        <w:tc>
          <w:tcPr>
            <w:tcW w:w="605" w:type="pct"/>
          </w:tcPr>
          <w:p w14:paraId="045B962D" w14:textId="6A5566E2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Forest Unit</w:t>
            </w:r>
          </w:p>
        </w:tc>
        <w:tc>
          <w:tcPr>
            <w:tcW w:w="603" w:type="pct"/>
          </w:tcPr>
          <w:p w14:paraId="5AEDA036" w14:textId="124A2B99" w:rsidR="00A13ABB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gion</w:t>
            </w:r>
          </w:p>
        </w:tc>
      </w:tr>
      <w:tr w:rsidR="00B6641D" w:rsidRPr="008B671A" w14:paraId="52125CD3" w14:textId="692823A9" w:rsidTr="00843C01">
        <w:trPr>
          <w:trHeight w:val="272"/>
        </w:trPr>
        <w:tc>
          <w:tcPr>
            <w:tcW w:w="403" w:type="pct"/>
          </w:tcPr>
          <w:p w14:paraId="44AF8598" w14:textId="6E7A398C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C</w:t>
            </w:r>
            <w:r>
              <w:rPr>
                <w:rStyle w:val="normaltextrun"/>
                <w:color w:val="000000"/>
                <w:shd w:val="clear" w:color="auto" w:fill="FFFFFF"/>
              </w:rPr>
              <w:t>oordinate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835" w:type="pct"/>
          </w:tcPr>
          <w:p w14:paraId="1CA50385" w14:textId="4C75949E" w:rsidR="00A13ABB" w:rsidRPr="00192AE9" w:rsidRDefault="00A13ABB" w:rsidP="00E2756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ocationT</w:t>
            </w:r>
            <w:r>
              <w:rPr>
                <w:sz w:val="22"/>
              </w:rPr>
              <w:t>ownshipSeigniry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235" w:type="pct"/>
          </w:tcPr>
          <w:p w14:paraId="0184BCFE" w14:textId="26E75A21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R</w:t>
            </w:r>
            <w:r>
              <w:rPr>
                <w:sz w:val="22"/>
              </w:rPr>
              <w:t>ange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17" w:type="pct"/>
          </w:tcPr>
          <w:p w14:paraId="5C530E2D" w14:textId="0E50FF94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L</w:t>
            </w:r>
            <w:r>
              <w:rPr>
                <w:sz w:val="22"/>
              </w:rPr>
              <w:t>ot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71" w:type="pct"/>
          </w:tcPr>
          <w:p w14:paraId="7953AD23" w14:textId="6F538C92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P</w:t>
            </w:r>
            <w:r>
              <w:rPr>
                <w:sz w:val="22"/>
              </w:rPr>
              <w:t>art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372" w:type="pct"/>
          </w:tcPr>
          <w:p w14:paraId="1A260663" w14:textId="230B39FD" w:rsidR="00A13ABB" w:rsidRPr="00192AE9" w:rsidRDefault="00B6641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Detail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420" w:type="pct"/>
          </w:tcPr>
          <w:p w14:paraId="3FCFC261" w14:textId="4636FD38" w:rsidR="00A13ABB" w:rsidRPr="00192AE9" w:rsidRDefault="00B6641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omment</w:t>
            </w:r>
            <w:r w:rsidRPr="00192AE9">
              <w:rPr>
                <w:sz w:val="22"/>
              </w:rPr>
              <w:t>}</w:t>
            </w:r>
            <w:r w:rsidR="00A13ABB" w:rsidRPr="00192AE9">
              <w:rPr>
                <w:rStyle w:val="EndnoteReference"/>
                <w:sz w:val="22"/>
              </w:rPr>
              <w:endnoteReference w:id="27"/>
            </w:r>
          </w:p>
        </w:tc>
        <w:tc>
          <w:tcPr>
            <w:tcW w:w="326" w:type="pct"/>
          </w:tcPr>
          <w:p w14:paraId="2060E8D8" w14:textId="4EAAB45B" w:rsidR="00A13ABB" w:rsidRPr="00192AE9" w:rsidRDefault="00B6641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rc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13" w:type="pct"/>
          </w:tcPr>
          <w:p w14:paraId="40D165A2" w14:textId="5EE1E41B" w:rsidR="00A13ABB" w:rsidRPr="00192AE9" w:rsidRDefault="00B6641D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Municipality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605" w:type="pct"/>
          </w:tcPr>
          <w:p w14:paraId="3C34D669" w14:textId="3C24967B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F</w:t>
            </w:r>
            <w:r>
              <w:rPr>
                <w:sz w:val="22"/>
              </w:rPr>
              <w:t>orestUnit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603" w:type="pct"/>
          </w:tcPr>
          <w:p w14:paraId="43ED07C0" w14:textId="57FBCD2B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Region</w:t>
            </w:r>
            <w:r w:rsidRPr="00192AE9">
              <w:rPr>
                <w:sz w:val="22"/>
              </w:rPr>
              <w:t>}</w:t>
            </w:r>
          </w:p>
        </w:tc>
      </w:tr>
    </w:tbl>
    <w:p w14:paraId="4B2A26F3" w14:textId="77777777" w:rsidR="00A13ABB" w:rsidRDefault="00A13ABB" w:rsidP="00A13ABB">
      <w:pPr>
        <w:spacing w:after="0"/>
        <w:rPr>
          <w:rFonts w:ascii="Aptos" w:hAnsi="Aptos" w:cs="Arial"/>
        </w:rPr>
      </w:pPr>
    </w:p>
    <w:p w14:paraId="7F31C87A" w14:textId="0873329F" w:rsidR="00645AAD" w:rsidRPr="0030468F" w:rsidRDefault="00645AAD" w:rsidP="00645AAD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4"/>
        <w:gridCol w:w="1666"/>
        <w:gridCol w:w="1728"/>
        <w:gridCol w:w="1805"/>
        <w:gridCol w:w="2608"/>
        <w:gridCol w:w="1275"/>
        <w:gridCol w:w="1435"/>
        <w:gridCol w:w="1669"/>
        <w:gridCol w:w="1608"/>
      </w:tblGrid>
      <w:tr w:rsidR="00843C01" w:rsidRPr="008B671A" w14:paraId="4D9F021B" w14:textId="77777777" w:rsidTr="002C7801">
        <w:trPr>
          <w:trHeight w:val="534"/>
        </w:trPr>
        <w:tc>
          <w:tcPr>
            <w:tcW w:w="5000" w:type="pct"/>
            <w:gridSpan w:val="9"/>
            <w:tcBorders>
              <w:top w:val="nil"/>
              <w:left w:val="nil"/>
              <w:right w:val="nil"/>
            </w:tcBorders>
          </w:tcPr>
          <w:p w14:paraId="00C62C52" w14:textId="1749F25B" w:rsidR="00843C01" w:rsidRDefault="00843C01" w:rsidP="00843C01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SMS Extraction Site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28"/>
            </w:r>
          </w:p>
        </w:tc>
      </w:tr>
      <w:tr w:rsidR="003E3C25" w:rsidRPr="008B671A" w14:paraId="0B65CF65" w14:textId="77777777" w:rsidTr="00843C01">
        <w:trPr>
          <w:trHeight w:val="534"/>
        </w:trPr>
        <w:tc>
          <w:tcPr>
            <w:tcW w:w="521" w:type="pct"/>
          </w:tcPr>
          <w:p w14:paraId="33E4EC1B" w14:textId="176CE7B5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ite No</w:t>
            </w:r>
          </w:p>
        </w:tc>
        <w:tc>
          <w:tcPr>
            <w:tcW w:w="541" w:type="pct"/>
          </w:tcPr>
          <w:p w14:paraId="7042950F" w14:textId="772D9F42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tatus</w:t>
            </w:r>
          </w:p>
        </w:tc>
        <w:tc>
          <w:tcPr>
            <w:tcW w:w="561" w:type="pct"/>
          </w:tcPr>
          <w:p w14:paraId="455D44B4" w14:textId="027C8AF3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TQ Site No</w:t>
            </w:r>
          </w:p>
        </w:tc>
        <w:tc>
          <w:tcPr>
            <w:tcW w:w="586" w:type="pct"/>
          </w:tcPr>
          <w:p w14:paraId="262188BB" w14:textId="5783BF57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RC Delegated</w:t>
            </w:r>
          </w:p>
        </w:tc>
        <w:tc>
          <w:tcPr>
            <w:tcW w:w="847" w:type="pct"/>
          </w:tcPr>
          <w:p w14:paraId="6F873184" w14:textId="7304C79A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strictions to Mining Act</w:t>
            </w:r>
          </w:p>
        </w:tc>
        <w:tc>
          <w:tcPr>
            <w:tcW w:w="414" w:type="pct"/>
          </w:tcPr>
          <w:p w14:paraId="30838F03" w14:textId="0B13ADEA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xclusive</w:t>
            </w:r>
          </w:p>
        </w:tc>
        <w:tc>
          <w:tcPr>
            <w:tcW w:w="466" w:type="pct"/>
          </w:tcPr>
          <w:p w14:paraId="42123BE2" w14:textId="071CCB54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Forest Road</w:t>
            </w:r>
          </w:p>
        </w:tc>
        <w:tc>
          <w:tcPr>
            <w:tcW w:w="542" w:type="pct"/>
          </w:tcPr>
          <w:p w14:paraId="5090261E" w14:textId="0F7C3EB2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serves Only</w:t>
            </w:r>
          </w:p>
        </w:tc>
        <w:tc>
          <w:tcPr>
            <w:tcW w:w="521" w:type="pct"/>
          </w:tcPr>
          <w:p w14:paraId="45131EA5" w14:textId="34A605C7" w:rsidR="00ED30E9" w:rsidRPr="00192AE9" w:rsidRDefault="00ED30E9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ubstances</w:t>
            </w:r>
          </w:p>
        </w:tc>
      </w:tr>
      <w:tr w:rsidR="003E3C25" w:rsidRPr="008B671A" w14:paraId="591BBFF9" w14:textId="77777777" w:rsidTr="00843C01">
        <w:trPr>
          <w:trHeight w:val="272"/>
        </w:trPr>
        <w:tc>
          <w:tcPr>
            <w:tcW w:w="521" w:type="pct"/>
          </w:tcPr>
          <w:p w14:paraId="5BD21E25" w14:textId="3D5B6EBC" w:rsidR="003E3C25" w:rsidRPr="00192AE9" w:rsidRDefault="003E3C25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S</w:t>
            </w:r>
            <w:r>
              <w:rPr>
                <w:rStyle w:val="normaltextrun"/>
                <w:color w:val="000000"/>
                <w:shd w:val="clear" w:color="auto" w:fill="FFFFFF"/>
              </w:rPr>
              <w:t>ite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41" w:type="pct"/>
          </w:tcPr>
          <w:p w14:paraId="26DB6415" w14:textId="24427CC3" w:rsidR="003E3C25" w:rsidRPr="00192AE9" w:rsidRDefault="003E3C25" w:rsidP="003E3C25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ExtractionS</w:t>
            </w:r>
            <w:r>
              <w:rPr>
                <w:sz w:val="22"/>
              </w:rPr>
              <w:t>tatus</w:t>
            </w:r>
            <w:proofErr w:type="spellEnd"/>
            <w:r>
              <w:rPr>
                <w:sz w:val="22"/>
              </w:rPr>
              <w:t>}</w:t>
            </w:r>
          </w:p>
        </w:tc>
        <w:tc>
          <w:tcPr>
            <w:tcW w:w="561" w:type="pct"/>
          </w:tcPr>
          <w:p w14:paraId="499B5005" w14:textId="5A0E7C63" w:rsidR="003E3C25" w:rsidRPr="00192AE9" w:rsidRDefault="003E3C25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tqSite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586" w:type="pct"/>
          </w:tcPr>
          <w:p w14:paraId="6659BA36" w14:textId="651181CC" w:rsidR="003E3C25" w:rsidRPr="00192AE9" w:rsidRDefault="003E3C25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MrcDelegated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29"/>
            </w:r>
          </w:p>
        </w:tc>
        <w:tc>
          <w:tcPr>
            <w:tcW w:w="847" w:type="pct"/>
          </w:tcPr>
          <w:p w14:paraId="1B49A720" w14:textId="60832CEA" w:rsidR="003E3C25" w:rsidRPr="00192AE9" w:rsidRDefault="003E3C25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RestritionsMiningAct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0"/>
            </w:r>
          </w:p>
        </w:tc>
        <w:tc>
          <w:tcPr>
            <w:tcW w:w="414" w:type="pct"/>
          </w:tcPr>
          <w:p w14:paraId="739D339D" w14:textId="29CB471A" w:rsidR="003E3C25" w:rsidRPr="00192AE9" w:rsidRDefault="00B6641D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Exclusive</w:t>
            </w:r>
            <w:r w:rsidRPr="00192AE9">
              <w:rPr>
                <w:sz w:val="22"/>
              </w:rPr>
              <w:t>}</w:t>
            </w:r>
            <w:r w:rsidR="003E3C25">
              <w:rPr>
                <w:rStyle w:val="EndnoteReference"/>
                <w:sz w:val="22"/>
              </w:rPr>
              <w:endnoteReference w:id="31"/>
            </w:r>
          </w:p>
        </w:tc>
        <w:tc>
          <w:tcPr>
            <w:tcW w:w="466" w:type="pct"/>
          </w:tcPr>
          <w:p w14:paraId="70D208B1" w14:textId="2E6D24ED" w:rsidR="003E3C25" w:rsidRPr="00192AE9" w:rsidRDefault="003E3C25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F</w:t>
            </w:r>
            <w:r>
              <w:rPr>
                <w:sz w:val="22"/>
              </w:rPr>
              <w:t>orestRoad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2"/>
            </w:r>
          </w:p>
        </w:tc>
        <w:tc>
          <w:tcPr>
            <w:tcW w:w="542" w:type="pct"/>
          </w:tcPr>
          <w:p w14:paraId="44A4557A" w14:textId="488FEF92" w:rsidR="003E3C25" w:rsidRPr="00192AE9" w:rsidRDefault="003E3C25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R</w:t>
            </w:r>
            <w:r>
              <w:rPr>
                <w:sz w:val="22"/>
              </w:rPr>
              <w:t>eservesOnly</w:t>
            </w:r>
            <w:proofErr w:type="spellEnd"/>
            <w:r w:rsidRPr="00192AE9">
              <w:rPr>
                <w:sz w:val="22"/>
              </w:rPr>
              <w:t>}</w:t>
            </w:r>
            <w:r>
              <w:rPr>
                <w:rStyle w:val="EndnoteReference"/>
                <w:sz w:val="22"/>
              </w:rPr>
              <w:endnoteReference w:id="33"/>
            </w:r>
          </w:p>
        </w:tc>
        <w:tc>
          <w:tcPr>
            <w:tcW w:w="521" w:type="pct"/>
          </w:tcPr>
          <w:p w14:paraId="6F7007CD" w14:textId="09F0373B" w:rsidR="003E3C25" w:rsidRPr="00192AE9" w:rsidRDefault="003E3C25" w:rsidP="003E3C2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S</w:t>
            </w:r>
            <w:r>
              <w:rPr>
                <w:sz w:val="22"/>
              </w:rPr>
              <w:t>ubstances</w:t>
            </w:r>
            <w:r w:rsidRPr="00192AE9">
              <w:rPr>
                <w:sz w:val="22"/>
              </w:rPr>
              <w:t>}</w:t>
            </w:r>
          </w:p>
        </w:tc>
      </w:tr>
    </w:tbl>
    <w:p w14:paraId="18A08B0D" w14:textId="77777777" w:rsidR="00645AAD" w:rsidRDefault="00645AAD" w:rsidP="00645AAD">
      <w:pPr>
        <w:spacing w:after="0"/>
        <w:rPr>
          <w:rFonts w:ascii="Aptos" w:hAnsi="Aptos" w:cs="Arial"/>
        </w:rPr>
      </w:pPr>
    </w:p>
    <w:p w14:paraId="0C78A8DA" w14:textId="2A54A71A" w:rsidR="00A13ABB" w:rsidRPr="0030468F" w:rsidRDefault="00A13ABB" w:rsidP="00A13ABB">
      <w:pPr>
        <w:rPr>
          <w:rFonts w:cs="Arial"/>
          <w:b/>
          <w:bCs/>
          <w:sz w:val="32"/>
          <w:szCs w:val="32"/>
        </w:rPr>
      </w:pP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4"/>
        <w:gridCol w:w="2445"/>
        <w:gridCol w:w="2325"/>
        <w:gridCol w:w="3160"/>
        <w:gridCol w:w="2439"/>
        <w:gridCol w:w="2445"/>
      </w:tblGrid>
      <w:tr w:rsidR="00843C01" w:rsidRPr="008B671A" w14:paraId="0D27600E" w14:textId="77777777" w:rsidTr="002C7801">
        <w:trPr>
          <w:trHeight w:val="534"/>
        </w:trPr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</w:tcPr>
          <w:p w14:paraId="1FFB7795" w14:textId="6CE12905" w:rsidR="00843C01" w:rsidRDefault="00843C01" w:rsidP="00843C01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rFonts w:cs="Arial"/>
                <w:bCs/>
                <w:sz w:val="32"/>
                <w:szCs w:val="32"/>
              </w:rPr>
              <w:t>Legal Authorization</w:t>
            </w:r>
            <w:r w:rsidRPr="0030468F">
              <w:rPr>
                <w:rStyle w:val="EndnoteReference"/>
                <w:bCs/>
                <w:sz w:val="32"/>
                <w:szCs w:val="32"/>
              </w:rPr>
              <w:endnoteReference w:id="34"/>
            </w:r>
          </w:p>
        </w:tc>
      </w:tr>
      <w:tr w:rsidR="00A13ABB" w:rsidRPr="008B671A" w14:paraId="5CD4D362" w14:textId="77777777" w:rsidTr="00A13ABB">
        <w:trPr>
          <w:trHeight w:val="534"/>
        </w:trPr>
        <w:tc>
          <w:tcPr>
            <w:tcW w:w="839" w:type="pct"/>
          </w:tcPr>
          <w:p w14:paraId="1B97E067" w14:textId="756411B2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egal Type</w:t>
            </w:r>
          </w:p>
        </w:tc>
        <w:tc>
          <w:tcPr>
            <w:tcW w:w="794" w:type="pct"/>
          </w:tcPr>
          <w:p w14:paraId="2C88922E" w14:textId="61528736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jc w:val="lef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egal No</w:t>
            </w:r>
          </w:p>
        </w:tc>
        <w:tc>
          <w:tcPr>
            <w:tcW w:w="755" w:type="pct"/>
          </w:tcPr>
          <w:p w14:paraId="0E5CC27C" w14:textId="7D414CAD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xpiry Date</w:t>
            </w:r>
          </w:p>
        </w:tc>
        <w:tc>
          <w:tcPr>
            <w:tcW w:w="1026" w:type="pct"/>
          </w:tcPr>
          <w:p w14:paraId="179DC55F" w14:textId="6E3A3AF0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>
              <w:rPr>
                <w:bCs/>
              </w:rPr>
              <w:t>oad Maintenance</w:t>
            </w:r>
          </w:p>
        </w:tc>
        <w:tc>
          <w:tcPr>
            <w:tcW w:w="792" w:type="pct"/>
          </w:tcPr>
          <w:p w14:paraId="1AA99B71" w14:textId="36762899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ndition</w:t>
            </w:r>
          </w:p>
        </w:tc>
        <w:tc>
          <w:tcPr>
            <w:tcW w:w="794" w:type="pct"/>
          </w:tcPr>
          <w:p w14:paraId="77BCEDED" w14:textId="4D7A0EC8" w:rsidR="00A13ABB" w:rsidRPr="00192AE9" w:rsidRDefault="00A13ABB" w:rsidP="00E27565">
            <w:pPr>
              <w:pStyle w:val="TableHeadingLabelStyle"/>
              <w:numPr>
                <w:ilvl w:val="0"/>
                <w:numId w:val="0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tatus</w:t>
            </w:r>
          </w:p>
        </w:tc>
      </w:tr>
      <w:tr w:rsidR="00A13ABB" w:rsidRPr="008B671A" w14:paraId="383236AB" w14:textId="77777777" w:rsidTr="00A13ABB">
        <w:trPr>
          <w:trHeight w:val="272"/>
        </w:trPr>
        <w:tc>
          <w:tcPr>
            <w:tcW w:w="839" w:type="pct"/>
          </w:tcPr>
          <w:p w14:paraId="6BBE31E6" w14:textId="4A184255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</w:t>
            </w:r>
            <w:r>
              <w:rPr>
                <w:rStyle w:val="normaltextrun"/>
                <w:color w:val="000000"/>
                <w:sz w:val="22"/>
                <w:shd w:val="clear" w:color="auto" w:fill="FFFFFF"/>
              </w:rPr>
              <w:t>egalTyp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94" w:type="pct"/>
          </w:tcPr>
          <w:p w14:paraId="7A8D3E3C" w14:textId="111C4FF0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</w:t>
            </w:r>
            <w:r>
              <w:rPr>
                <w:rStyle w:val="normaltextrun"/>
                <w:color w:val="000000"/>
                <w:sz w:val="22"/>
                <w:shd w:val="clear" w:color="auto" w:fill="FFFFFF"/>
              </w:rPr>
              <w:t>egalNo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55" w:type="pct"/>
          </w:tcPr>
          <w:p w14:paraId="17998367" w14:textId="7D9ADBFB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egal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35"/>
            </w:r>
          </w:p>
        </w:tc>
        <w:tc>
          <w:tcPr>
            <w:tcW w:w="1026" w:type="pct"/>
          </w:tcPr>
          <w:p w14:paraId="7752C6C7" w14:textId="576ABFC7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R</w:t>
            </w:r>
            <w:r>
              <w:rPr>
                <w:sz w:val="22"/>
              </w:rPr>
              <w:t>oadMaintenance</w:t>
            </w:r>
            <w:proofErr w:type="spellEnd"/>
            <w:r w:rsidRPr="00192AE9">
              <w:rPr>
                <w:sz w:val="22"/>
              </w:rPr>
              <w:t>}</w:t>
            </w:r>
          </w:p>
        </w:tc>
        <w:tc>
          <w:tcPr>
            <w:tcW w:w="792" w:type="pct"/>
          </w:tcPr>
          <w:p w14:paraId="3DA0C19F" w14:textId="420CFB9A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B6641D">
              <w:rPr>
                <w:sz w:val="22"/>
              </w:rPr>
              <w:t>C</w:t>
            </w:r>
            <w:r>
              <w:rPr>
                <w:sz w:val="22"/>
              </w:rPr>
              <w:t>ondition</w:t>
            </w:r>
            <w:r w:rsidRPr="00192AE9">
              <w:rPr>
                <w:sz w:val="22"/>
              </w:rPr>
              <w:t>}</w:t>
            </w:r>
          </w:p>
        </w:tc>
        <w:tc>
          <w:tcPr>
            <w:tcW w:w="794" w:type="pct"/>
          </w:tcPr>
          <w:p w14:paraId="5B30B804" w14:textId="4AE5D52B" w:rsidR="00A13ABB" w:rsidRPr="00192AE9" w:rsidRDefault="00A13ABB" w:rsidP="00E2756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="00B6641D">
              <w:rPr>
                <w:sz w:val="22"/>
              </w:rPr>
              <w:t>LegalS</w:t>
            </w:r>
            <w:r>
              <w:rPr>
                <w:sz w:val="22"/>
              </w:rPr>
              <w:t>tatus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</w:tbl>
    <w:p w14:paraId="0113473D" w14:textId="77777777" w:rsidR="00A13ABB" w:rsidRPr="00A13ABB" w:rsidRDefault="00A13ABB" w:rsidP="00192AE9">
      <w:pPr>
        <w:rPr>
          <w:rFonts w:ascii="Aptos" w:hAnsi="Aptos" w:cs="Arial"/>
          <w:lang w:val="pt-PT"/>
        </w:rPr>
      </w:pPr>
    </w:p>
    <w:p w14:paraId="327EEF71" w14:textId="453DEAEE" w:rsidR="008B671A" w:rsidRPr="008B671A" w:rsidRDefault="00A86A04" w:rsidP="00A86A04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="002C464A" w:rsidRPr="008B671A" w14:paraId="6034E635" w14:textId="77777777" w:rsidTr="00FB53D9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14:paraId="1E69E9A3" w14:textId="77777777" w:rsidR="002C464A" w:rsidRPr="00245035" w:rsidRDefault="002C464A" w:rsidP="00974D0A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lastRenderedPageBreak/>
              <w:t>Templates</w:t>
            </w:r>
          </w:p>
        </w:tc>
      </w:tr>
      <w:tr w:rsidR="002C464A" w:rsidRPr="008B671A" w14:paraId="79592C8D" w14:textId="77777777" w:rsidTr="008E3C74">
        <w:tc>
          <w:tcPr>
            <w:tcW w:w="1847" w:type="dxa"/>
            <w:shd w:val="clear" w:color="auto" w:fill="auto"/>
          </w:tcPr>
          <w:p w14:paraId="687070D8" w14:textId="77777777" w:rsidR="002C464A" w:rsidRPr="00245035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bookmarkStart w:id="0" w:name="_Hlk429579419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14:paraId="3CA5F665" w14:textId="77777777" w:rsidR="002C464A" w:rsidRPr="00245035" w:rsidRDefault="002C464A" w:rsidP="002C464A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14:paraId="45EA580F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14:paraId="4A410958" w14:textId="77777777" w:rsidR="002C464A" w:rsidRPr="00245035" w:rsidRDefault="002C464A" w:rsidP="00974D0A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14:paraId="3C106344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14:paraId="5BBCE990" w14:textId="77777777" w:rsidR="002C464A" w:rsidRPr="00245035" w:rsidRDefault="002C464A" w:rsidP="001E5DE1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tr w:rsidR="00775F15" w:rsidRPr="008B671A" w14:paraId="51AEB527" w14:textId="77777777" w:rsidTr="008E3C74">
        <w:tc>
          <w:tcPr>
            <w:tcW w:w="1847" w:type="dxa"/>
            <w:shd w:val="clear" w:color="auto" w:fill="auto"/>
          </w:tcPr>
          <w:p w14:paraId="52DA98B3" w14:textId="7D7B3F81" w:rsidR="00775F15" w:rsidRPr="00245035" w:rsidRDefault="009629A3" w:rsidP="002C464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2720F37B" w14:textId="2CDB240C" w:rsidR="00775F15" w:rsidRPr="00245035" w:rsidRDefault="009629A3" w:rsidP="002C464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3629711A" w14:textId="5FDB48F0" w:rsidR="00775F15" w:rsidRPr="00245035" w:rsidRDefault="009629A3" w:rsidP="001E5DE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AMO</w:t>
            </w:r>
          </w:p>
        </w:tc>
        <w:tc>
          <w:tcPr>
            <w:tcW w:w="4961" w:type="dxa"/>
          </w:tcPr>
          <w:p w14:paraId="6EE4CDDB" w14:textId="46ACED44" w:rsidR="00775F15" w:rsidRPr="00245035" w:rsidRDefault="00204008" w:rsidP="00974D0A">
            <w:pPr>
              <w:pStyle w:val="TextFieldStyle"/>
              <w:rPr>
                <w:sz w:val="22"/>
              </w:rPr>
            </w:pPr>
            <w:r w:rsidRPr="00204008">
              <w:rPr>
                <w:sz w:val="22"/>
              </w:rPr>
              <w:t>Authorization for D/A</w:t>
            </w:r>
          </w:p>
        </w:tc>
        <w:tc>
          <w:tcPr>
            <w:tcW w:w="850" w:type="dxa"/>
          </w:tcPr>
          <w:p w14:paraId="5ABA3B79" w14:textId="77777777" w:rsidR="00775F15" w:rsidRPr="00245035" w:rsidRDefault="00775F15" w:rsidP="001E5DE1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358886F8" w14:textId="77777777" w:rsidR="00775F15" w:rsidRPr="00245035" w:rsidRDefault="00775F15" w:rsidP="001E5DE1">
            <w:pPr>
              <w:pStyle w:val="TextFieldStyle"/>
              <w:rPr>
                <w:szCs w:val="24"/>
              </w:rPr>
            </w:pPr>
          </w:p>
        </w:tc>
      </w:tr>
      <w:bookmarkEnd w:id="0"/>
      <w:tr w:rsidR="002C464A" w:rsidRPr="008B671A" w14:paraId="55BD3004" w14:textId="77777777" w:rsidTr="008E3C74">
        <w:tc>
          <w:tcPr>
            <w:tcW w:w="1847" w:type="dxa"/>
            <w:shd w:val="clear" w:color="auto" w:fill="auto"/>
          </w:tcPr>
          <w:p w14:paraId="6D0F04FF" w14:textId="77777777" w:rsidR="002C464A" w:rsidRPr="00245035" w:rsidRDefault="002C464A" w:rsidP="002C464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743F9A80" w14:textId="36887AC8" w:rsidR="002C464A" w:rsidRPr="00245035" w:rsidRDefault="009629A3" w:rsidP="002C464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4717280C" w14:textId="4187AEC6" w:rsidR="002C464A" w:rsidRPr="00245035" w:rsidRDefault="008E3C74" w:rsidP="001E5DE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ASB</w:t>
            </w:r>
          </w:p>
        </w:tc>
        <w:tc>
          <w:tcPr>
            <w:tcW w:w="4961" w:type="dxa"/>
          </w:tcPr>
          <w:p w14:paraId="5E681E76" w14:textId="4C41E908" w:rsidR="002C464A" w:rsidRPr="00245035" w:rsidRDefault="008E3C74" w:rsidP="00974D0A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Authorisation without Lease</w:t>
            </w:r>
          </w:p>
        </w:tc>
        <w:tc>
          <w:tcPr>
            <w:tcW w:w="850" w:type="dxa"/>
          </w:tcPr>
          <w:p w14:paraId="5B65875B" w14:textId="77777777" w:rsidR="002C464A" w:rsidRPr="00245035" w:rsidRDefault="002C464A" w:rsidP="001E5DE1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61069CE0" w14:textId="77777777" w:rsidR="002C464A" w:rsidRPr="00245035" w:rsidRDefault="002C464A" w:rsidP="001E5DE1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34648369" w14:textId="77777777" w:rsidTr="008E3C74">
        <w:tc>
          <w:tcPr>
            <w:tcW w:w="1847" w:type="dxa"/>
            <w:shd w:val="clear" w:color="auto" w:fill="auto"/>
          </w:tcPr>
          <w:p w14:paraId="55E7DFD8" w14:textId="46313981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3B834BDE" w14:textId="35A8F4AD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37025ACA" w14:textId="7B7239B9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EF</w:t>
            </w:r>
          </w:p>
        </w:tc>
        <w:tc>
          <w:tcPr>
            <w:tcW w:w="4961" w:type="dxa"/>
          </w:tcPr>
          <w:p w14:paraId="7061DABC" w14:textId="019A60D2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Seabed Mining Lease</w:t>
            </w:r>
          </w:p>
        </w:tc>
        <w:tc>
          <w:tcPr>
            <w:tcW w:w="850" w:type="dxa"/>
          </w:tcPr>
          <w:p w14:paraId="751158F4" w14:textId="07045E38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358E6FD1" w14:textId="69B605AB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1D18F0B8" w14:textId="77777777" w:rsidTr="008E3C74">
        <w:tc>
          <w:tcPr>
            <w:tcW w:w="1847" w:type="dxa"/>
            <w:shd w:val="clear" w:color="auto" w:fill="auto"/>
          </w:tcPr>
          <w:p w14:paraId="0F122EDC" w14:textId="5AD47524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479C6DFC" w14:textId="21224DFE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57344200" w14:textId="25738F3A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EP</w:t>
            </w:r>
          </w:p>
        </w:tc>
        <w:tc>
          <w:tcPr>
            <w:tcW w:w="4961" w:type="dxa"/>
          </w:tcPr>
          <w:p w14:paraId="0AD4D198" w14:textId="60C45DB6" w:rsidR="008E3C74" w:rsidRPr="00245035" w:rsidRDefault="008E3C74" w:rsidP="008E3C74">
            <w:pPr>
              <w:pStyle w:val="TextFieldStyle"/>
              <w:rPr>
                <w:sz w:val="22"/>
              </w:rPr>
            </w:pPr>
            <w:proofErr w:type="gramStart"/>
            <w:r w:rsidRPr="00245035">
              <w:rPr>
                <w:sz w:val="22"/>
              </w:rPr>
              <w:t>Particular Mining</w:t>
            </w:r>
            <w:proofErr w:type="gramEnd"/>
            <w:r w:rsidRPr="00245035">
              <w:rPr>
                <w:sz w:val="22"/>
              </w:rPr>
              <w:t xml:space="preserve"> Lease</w:t>
            </w:r>
          </w:p>
        </w:tc>
        <w:tc>
          <w:tcPr>
            <w:tcW w:w="850" w:type="dxa"/>
          </w:tcPr>
          <w:p w14:paraId="217974A9" w14:textId="50126BBA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4B7D32F6" w14:textId="1B420DA6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33A9B4B5" w14:textId="77777777" w:rsidTr="008E3C74">
        <w:tc>
          <w:tcPr>
            <w:tcW w:w="1847" w:type="dxa"/>
            <w:shd w:val="clear" w:color="auto" w:fill="auto"/>
          </w:tcPr>
          <w:p w14:paraId="60D78527" w14:textId="14878BB0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471C1FDB" w14:textId="5483E7AC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1CFEE39C" w14:textId="365759CE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EX</w:t>
            </w:r>
          </w:p>
        </w:tc>
        <w:tc>
          <w:tcPr>
            <w:tcW w:w="4961" w:type="dxa"/>
          </w:tcPr>
          <w:p w14:paraId="796EA359" w14:textId="1087E655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Excusive Lease to Mine Surface Mineral Substances</w:t>
            </w:r>
          </w:p>
        </w:tc>
        <w:tc>
          <w:tcPr>
            <w:tcW w:w="850" w:type="dxa"/>
          </w:tcPr>
          <w:p w14:paraId="247D78B5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7C8C7677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6FC5A234" w14:textId="77777777" w:rsidTr="008E3C74">
        <w:tc>
          <w:tcPr>
            <w:tcW w:w="1847" w:type="dxa"/>
            <w:shd w:val="clear" w:color="auto" w:fill="auto"/>
          </w:tcPr>
          <w:p w14:paraId="108658CD" w14:textId="3DB8EB51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0D096A2C" w14:textId="4C0DA907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3D3AC837" w14:textId="5129D0D0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M</w:t>
            </w:r>
          </w:p>
        </w:tc>
        <w:tc>
          <w:tcPr>
            <w:tcW w:w="4961" w:type="dxa"/>
          </w:tcPr>
          <w:p w14:paraId="131FC298" w14:textId="732CBDA4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Mining Lease</w:t>
            </w:r>
          </w:p>
        </w:tc>
        <w:tc>
          <w:tcPr>
            <w:tcW w:w="850" w:type="dxa"/>
          </w:tcPr>
          <w:p w14:paraId="4479082D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723B80B5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48542E55" w14:textId="77777777" w:rsidTr="008E3C74">
        <w:tc>
          <w:tcPr>
            <w:tcW w:w="1847" w:type="dxa"/>
            <w:shd w:val="clear" w:color="auto" w:fill="auto"/>
          </w:tcPr>
          <w:p w14:paraId="0BEC87E0" w14:textId="68DE35B5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0C254DE8" w14:textId="64127187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0E2A733C" w14:textId="0C0A3E22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BNE</w:t>
            </w:r>
          </w:p>
        </w:tc>
        <w:tc>
          <w:tcPr>
            <w:tcW w:w="4961" w:type="dxa"/>
          </w:tcPr>
          <w:p w14:paraId="0D936FE2" w14:textId="0E865AB3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 xml:space="preserve">Non-exclusive lease to mine surface mineral sub. </w:t>
            </w:r>
          </w:p>
        </w:tc>
        <w:tc>
          <w:tcPr>
            <w:tcW w:w="850" w:type="dxa"/>
          </w:tcPr>
          <w:p w14:paraId="6C37F595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39D55615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3FE3E138" w14:textId="77777777" w:rsidTr="008E3C74">
        <w:tc>
          <w:tcPr>
            <w:tcW w:w="1847" w:type="dxa"/>
            <w:shd w:val="clear" w:color="auto" w:fill="auto"/>
          </w:tcPr>
          <w:p w14:paraId="60825063" w14:textId="5B8FED55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0252DA2F" w14:textId="6256FBA1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3F88E5FC" w14:textId="317437B6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DC</w:t>
            </w:r>
          </w:p>
        </w:tc>
        <w:tc>
          <w:tcPr>
            <w:tcW w:w="4961" w:type="dxa"/>
          </w:tcPr>
          <w:p w14:paraId="01EBD523" w14:textId="7F49FED1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Map designated claim</w:t>
            </w:r>
          </w:p>
        </w:tc>
        <w:tc>
          <w:tcPr>
            <w:tcW w:w="850" w:type="dxa"/>
          </w:tcPr>
          <w:p w14:paraId="4F5C4900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22696211" w14:textId="7777777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177ACA57" w14:textId="77777777" w:rsidTr="008E3C74">
        <w:tc>
          <w:tcPr>
            <w:tcW w:w="1847" w:type="dxa"/>
            <w:shd w:val="clear" w:color="auto" w:fill="auto"/>
          </w:tcPr>
          <w:p w14:paraId="24440048" w14:textId="37DD4116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5FCB82F3" w14:textId="28358211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1D6B9858" w14:textId="045AFD7D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L</w:t>
            </w:r>
          </w:p>
        </w:tc>
        <w:tc>
          <w:tcPr>
            <w:tcW w:w="4961" w:type="dxa"/>
          </w:tcPr>
          <w:p w14:paraId="43C0294E" w14:textId="0B0B3B3B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Staked Claim</w:t>
            </w:r>
          </w:p>
        </w:tc>
        <w:tc>
          <w:tcPr>
            <w:tcW w:w="850" w:type="dxa"/>
          </w:tcPr>
          <w:p w14:paraId="3DFD7E29" w14:textId="5C2A10B4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40DDC928" w14:textId="151EDDA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0C8D7EA0" w14:textId="77777777" w:rsidTr="008E3C74">
        <w:tc>
          <w:tcPr>
            <w:tcW w:w="1847" w:type="dxa"/>
            <w:shd w:val="clear" w:color="auto" w:fill="auto"/>
          </w:tcPr>
          <w:p w14:paraId="5CB13808" w14:textId="09E13B31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15BF6F3D" w14:textId="48569BAE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6C1B32F3" w14:textId="65C1091C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LD</w:t>
            </w:r>
          </w:p>
        </w:tc>
        <w:tc>
          <w:tcPr>
            <w:tcW w:w="4961" w:type="dxa"/>
          </w:tcPr>
          <w:p w14:paraId="6A7E9287" w14:textId="337ACFC1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Designated Claim LSM 1988</w:t>
            </w:r>
          </w:p>
        </w:tc>
        <w:tc>
          <w:tcPr>
            <w:tcW w:w="850" w:type="dxa"/>
          </w:tcPr>
          <w:p w14:paraId="14C847CC" w14:textId="726042D0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62770F29" w14:textId="43035853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8E3C74" w:rsidRPr="008B671A" w14:paraId="70317457" w14:textId="77777777" w:rsidTr="008E3C74">
        <w:tc>
          <w:tcPr>
            <w:tcW w:w="1847" w:type="dxa"/>
            <w:shd w:val="clear" w:color="auto" w:fill="auto"/>
          </w:tcPr>
          <w:p w14:paraId="2B3F74BA" w14:textId="7CDA6B45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3C6DCAAE" w14:textId="1F4E61BA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5B053726" w14:textId="441F9F5D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M</w:t>
            </w:r>
          </w:p>
        </w:tc>
        <w:tc>
          <w:tcPr>
            <w:tcW w:w="4961" w:type="dxa"/>
          </w:tcPr>
          <w:p w14:paraId="722180A6" w14:textId="5AA8A0ED" w:rsidR="008E3C74" w:rsidRPr="00245035" w:rsidRDefault="008E3C74" w:rsidP="008E3C7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Mining Concession</w:t>
            </w:r>
          </w:p>
        </w:tc>
        <w:tc>
          <w:tcPr>
            <w:tcW w:w="850" w:type="dxa"/>
          </w:tcPr>
          <w:p w14:paraId="0A5143F7" w14:textId="119F4353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6AA8FE52" w14:textId="578B2F37" w:rsidR="008E3C74" w:rsidRPr="00245035" w:rsidRDefault="008E3C74" w:rsidP="008E3C74">
            <w:pPr>
              <w:pStyle w:val="TextFieldStyle"/>
              <w:rPr>
                <w:szCs w:val="24"/>
              </w:rPr>
            </w:pPr>
          </w:p>
        </w:tc>
      </w:tr>
      <w:tr w:rsidR="00966F7F" w:rsidRPr="008B671A" w14:paraId="761B628C" w14:textId="77777777" w:rsidTr="008E3C74">
        <w:tc>
          <w:tcPr>
            <w:tcW w:w="1847" w:type="dxa"/>
            <w:shd w:val="clear" w:color="auto" w:fill="auto"/>
          </w:tcPr>
          <w:p w14:paraId="7214EB45" w14:textId="6F7AF5D2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2792A650" w14:textId="35EABA9D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4003026F" w14:textId="60AA5363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AL</w:t>
            </w:r>
          </w:p>
        </w:tc>
        <w:tc>
          <w:tcPr>
            <w:tcW w:w="4961" w:type="dxa"/>
          </w:tcPr>
          <w:p w14:paraId="4E813F14" w14:textId="55C9B29C" w:rsidR="00966F7F" w:rsidRPr="00245035" w:rsidRDefault="00966F7F" w:rsidP="00966F7F">
            <w:pPr>
              <w:pStyle w:val="TextFieldStyle"/>
              <w:rPr>
                <w:sz w:val="22"/>
                <w:lang w:val="en-ID"/>
              </w:rPr>
            </w:pPr>
            <w:r w:rsidRPr="00245035">
              <w:rPr>
                <w:sz w:val="22"/>
                <w:lang w:val="en-ID"/>
              </w:rPr>
              <w:t>Permit to Explore Alluvial Deposits</w:t>
            </w:r>
          </w:p>
        </w:tc>
        <w:tc>
          <w:tcPr>
            <w:tcW w:w="850" w:type="dxa"/>
          </w:tcPr>
          <w:p w14:paraId="4F5DCB8A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5C564ED7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</w:tr>
      <w:tr w:rsidR="00966F7F" w:rsidRPr="008B671A" w14:paraId="6929306B" w14:textId="77777777" w:rsidTr="008E3C74">
        <w:tc>
          <w:tcPr>
            <w:tcW w:w="1847" w:type="dxa"/>
            <w:shd w:val="clear" w:color="auto" w:fill="auto"/>
          </w:tcPr>
          <w:p w14:paraId="2EA7459C" w14:textId="5B356436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6226327C" w14:textId="0905E325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6E6B9D74" w14:textId="7E97A7C7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EM</w:t>
            </w:r>
          </w:p>
        </w:tc>
        <w:tc>
          <w:tcPr>
            <w:tcW w:w="4961" w:type="dxa"/>
          </w:tcPr>
          <w:p w14:paraId="31846640" w14:textId="42887363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Exploration permit</w:t>
            </w:r>
          </w:p>
        </w:tc>
        <w:tc>
          <w:tcPr>
            <w:tcW w:w="850" w:type="dxa"/>
          </w:tcPr>
          <w:p w14:paraId="3F536983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7E038C45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</w:tr>
      <w:tr w:rsidR="00966F7F" w:rsidRPr="008B671A" w14:paraId="1D3E6187" w14:textId="77777777" w:rsidTr="008E3C74">
        <w:tc>
          <w:tcPr>
            <w:tcW w:w="1847" w:type="dxa"/>
            <w:shd w:val="clear" w:color="auto" w:fill="auto"/>
          </w:tcPr>
          <w:p w14:paraId="344924AB" w14:textId="2A524D40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75107FB9" w14:textId="41E7A835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1500C09D" w14:textId="3E10F635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RF</w:t>
            </w:r>
          </w:p>
        </w:tc>
        <w:tc>
          <w:tcPr>
            <w:tcW w:w="4961" w:type="dxa"/>
          </w:tcPr>
          <w:p w14:paraId="58EA09CC" w14:textId="0FFED4A7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Seabed Exploration Licence</w:t>
            </w:r>
          </w:p>
        </w:tc>
        <w:tc>
          <w:tcPr>
            <w:tcW w:w="850" w:type="dxa"/>
          </w:tcPr>
          <w:p w14:paraId="2586AAE2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3A56566D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</w:tr>
      <w:tr w:rsidR="00966F7F" w:rsidRPr="008B671A" w14:paraId="52FE1B2F" w14:textId="77777777" w:rsidTr="008E3C74">
        <w:tc>
          <w:tcPr>
            <w:tcW w:w="1847" w:type="dxa"/>
            <w:shd w:val="clear" w:color="auto" w:fill="auto"/>
          </w:tcPr>
          <w:p w14:paraId="2EF6E2DC" w14:textId="326A5DBA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14:paraId="5069E16C" w14:textId="6F2CC1B5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CA-QB</w:t>
            </w:r>
          </w:p>
        </w:tc>
        <w:tc>
          <w:tcPr>
            <w:tcW w:w="885" w:type="dxa"/>
          </w:tcPr>
          <w:p w14:paraId="08F9BB5D" w14:textId="4A304021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RS</w:t>
            </w:r>
          </w:p>
        </w:tc>
        <w:tc>
          <w:tcPr>
            <w:tcW w:w="4961" w:type="dxa"/>
          </w:tcPr>
          <w:p w14:paraId="6F958B11" w14:textId="067A527B" w:rsidR="00966F7F" w:rsidRPr="00245035" w:rsidRDefault="00966F7F" w:rsidP="00966F7F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  <w:lang w:val="en-ID"/>
              </w:rPr>
              <w:t>Permit to Explore Surface Mineral Substances</w:t>
            </w:r>
          </w:p>
        </w:tc>
        <w:tc>
          <w:tcPr>
            <w:tcW w:w="850" w:type="dxa"/>
          </w:tcPr>
          <w:p w14:paraId="5704F26D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14:paraId="73D5251F" w14:textId="77777777" w:rsidR="00966F7F" w:rsidRPr="00245035" w:rsidRDefault="00966F7F" w:rsidP="00966F7F">
            <w:pPr>
              <w:pStyle w:val="TextFieldStyle"/>
              <w:rPr>
                <w:szCs w:val="24"/>
              </w:rPr>
            </w:pPr>
          </w:p>
        </w:tc>
      </w:tr>
    </w:tbl>
    <w:p w14:paraId="7D3027EB" w14:textId="77777777" w:rsidR="00191EDE" w:rsidRPr="008B671A" w:rsidRDefault="00191EDE" w:rsidP="00191EDE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23"/>
        <w:gridCol w:w="1130"/>
        <w:gridCol w:w="8746"/>
      </w:tblGrid>
      <w:tr w:rsidR="00191EDE" w:rsidRPr="008B671A" w14:paraId="14CF0EB3" w14:textId="77777777" w:rsidTr="00191EDE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8B671A" w:rsidRDefault="00191EDE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="00191EDE" w:rsidRPr="008B671A" w14:paraId="1A59FF8F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9B62A4" w:rsidRDefault="00191EDE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="00625E50" w:rsidRPr="008B671A" w14:paraId="56145B90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7E3F00F0" w:rsidR="00625E50" w:rsidRPr="009B62A4" w:rsidRDefault="008B24CB">
            <w:pPr>
              <w:rPr>
                <w:szCs w:val="24"/>
              </w:rPr>
            </w:pPr>
            <w:r w:rsidRPr="009B62A4">
              <w:rPr>
                <w:szCs w:val="24"/>
              </w:rPr>
              <w:t>23/06/2026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3A9960C1" w:rsidR="00625E50" w:rsidRPr="009B62A4" w:rsidRDefault="003A4B65" w:rsidP="00625E50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11C9AF28" w:rsidR="00625E50" w:rsidRPr="009B62A4" w:rsidRDefault="008B24CB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="009B6457" w:rsidRPr="008B671A" w14:paraId="3274C27F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59F02E4E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3311CEF8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8B671A" w:rsidRDefault="009B6457" w:rsidP="009B6457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="009B6457" w:rsidRPr="008B671A" w14:paraId="1CA7786C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648ECD4E" w14:textId="77777777" w:rsidTr="008E3C74"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39AEFBAA" w14:textId="77777777" w:rsidTr="008E3C74">
        <w:trPr>
          <w:trHeight w:val="279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14:paraId="08F98825" w14:textId="77777777" w:rsidR="00FE12C2" w:rsidRPr="008B671A" w:rsidRDefault="00FE12C2" w:rsidP="00E77B35">
      <w:pPr>
        <w:rPr>
          <w:rFonts w:ascii="Aptos" w:hAnsi="Aptos"/>
        </w:rPr>
      </w:pPr>
    </w:p>
    <w:sectPr w:rsidR="00FE12C2" w:rsidRPr="008B671A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4272C" w14:textId="77777777" w:rsidR="00804AE9" w:rsidRDefault="00804AE9" w:rsidP="008E297E">
      <w:pPr>
        <w:spacing w:after="0" w:line="240" w:lineRule="auto"/>
      </w:pPr>
      <w:r>
        <w:separator/>
      </w:r>
    </w:p>
  </w:endnote>
  <w:endnote w:type="continuationSeparator" w:id="0">
    <w:p w14:paraId="3DA7811D" w14:textId="77777777" w:rsidR="00804AE9" w:rsidRDefault="00804AE9" w:rsidP="008E297E">
      <w:pPr>
        <w:spacing w:after="0" w:line="240" w:lineRule="auto"/>
      </w:pPr>
      <w:r>
        <w:continuationSeparator/>
      </w:r>
    </w:p>
  </w:endnote>
  <w:endnote w:id="1">
    <w:p w14:paraId="23ED2140" w14:textId="7777777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String"</w:t>
      </w:r>
    </w:p>
  </w:endnote>
  <w:endnote w:id="2">
    <w:p w14:paraId="5B21574F" w14:textId="269143E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14:paraId="2258F7B8" w14:textId="77777777" w:rsidR="008308D9" w:rsidRPr="009B6457" w:rsidRDefault="008308D9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14:paraId="7832FB93" w14:textId="77777777" w:rsidR="00537A2D" w:rsidRPr="009B6457" w:rsidRDefault="00537A2D" w:rsidP="00537A2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14:paraId="56EA357B" w14:textId="77777777" w:rsidR="00537A2D" w:rsidRDefault="00537A2D" w:rsidP="00537A2D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6">
    <w:p w14:paraId="72128BEB" w14:textId="77777777" w:rsidR="00537A2D" w:rsidRDefault="00537A2D" w:rsidP="00537A2D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7">
    <w:p w14:paraId="4C8EA736" w14:textId="77777777" w:rsidR="00537A2D" w:rsidRDefault="00537A2D" w:rsidP="00537A2D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8">
    <w:p w14:paraId="0583CEB3" w14:textId="32A3CBB6" w:rsidR="00FF2BEA" w:rsidRPr="00FF2BEA" w:rsidRDefault="00FF2BEA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Money</w:t>
      </w:r>
      <w:proofErr w:type="gramEnd"/>
      <w:r>
        <w:t>”</w:t>
      </w:r>
    </w:p>
  </w:endnote>
  <w:endnote w:id="9">
    <w:p w14:paraId="711B96B0" w14:textId="3B06D46A" w:rsidR="00FF2BEA" w:rsidRPr="00FF2BEA" w:rsidRDefault="00FF2BEA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Money</w:t>
      </w:r>
      <w:proofErr w:type="gramEnd"/>
      <w:r>
        <w:t>”</w:t>
      </w:r>
    </w:p>
  </w:endnote>
  <w:endnote w:id="10">
    <w:p w14:paraId="1187B24D" w14:textId="7FCDD9D8" w:rsidR="00FF2BEA" w:rsidRPr="00FF2BEA" w:rsidRDefault="00FF2BEA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Money</w:t>
      </w:r>
      <w:proofErr w:type="gramEnd"/>
      <w:r>
        <w:t>”</w:t>
      </w:r>
    </w:p>
  </w:endnote>
  <w:endnote w:id="11">
    <w:p w14:paraId="64F89D8E" w14:textId="3DDCE669" w:rsidR="00537A2D" w:rsidRPr="00537A2D" w:rsidRDefault="00537A2D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12">
    <w:p w14:paraId="60A13C82" w14:textId="77777777" w:rsidR="00537A2D" w:rsidRPr="00537A2D" w:rsidRDefault="00537A2D" w:rsidP="00537A2D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13">
    <w:p w14:paraId="3D465860" w14:textId="77777777" w:rsidR="00537A2D" w:rsidRPr="00537A2D" w:rsidRDefault="00537A2D" w:rsidP="00537A2D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14">
    <w:p w14:paraId="5419271C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5">
    <w:p w14:paraId="63FE4BB0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6">
    <w:p w14:paraId="2DAA9C12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7">
    <w:p w14:paraId="05321F0E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Project</w:t>
      </w:r>
      <w:proofErr w:type="gramEnd"/>
      <w:r w:rsidRPr="009B6457">
        <w:t>”</w:t>
      </w:r>
    </w:p>
  </w:endnote>
  <w:endnote w:id="18">
    <w:p w14:paraId="6EDE1E9F" w14:textId="77777777" w:rsidR="003037D0" w:rsidRPr="009B6457" w:rsidRDefault="003037D0" w:rsidP="003037D0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</w:t>
      </w:r>
      <w:r>
        <w:t>Relationship</w:t>
      </w:r>
      <w:proofErr w:type="gramEnd"/>
      <w:r w:rsidRPr="009B6457">
        <w:t>”</w:t>
      </w:r>
    </w:p>
  </w:endnote>
  <w:endnote w:id="19">
    <w:p w14:paraId="7C71EBFE" w14:textId="021F2348" w:rsidR="001A2875" w:rsidRPr="009B6457" w:rsidRDefault="001A2875" w:rsidP="001A287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Holder</w:t>
      </w:r>
      <w:r w:rsidR="007F0F7B">
        <w:rPr>
          <w:rFonts w:hint="eastAsia"/>
          <w:lang w:eastAsia="ja-JP"/>
        </w:rPr>
        <w:t>s</w:t>
      </w:r>
      <w:proofErr w:type="gramEnd"/>
      <w:r w:rsidRPr="009B6457">
        <w:t>“</w:t>
      </w:r>
    </w:p>
  </w:endnote>
  <w:endnote w:id="20">
    <w:p w14:paraId="3283115C" w14:textId="73D5ACBD" w:rsidR="00040BA5" w:rsidRPr="00321FDB" w:rsidRDefault="00040BA5" w:rsidP="00040BA5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r>
        <w:t>Territory</w:t>
      </w:r>
      <w:proofErr w:type="gramEnd"/>
      <w:r w:rsidRPr="00321FDB">
        <w:t xml:space="preserve">“ </w:t>
      </w:r>
    </w:p>
  </w:endnote>
  <w:endnote w:id="21">
    <w:p w14:paraId="230FE5DA" w14:textId="77777777" w:rsidR="00D27B8D" w:rsidRPr="009B6457" w:rsidRDefault="00D27B8D" w:rsidP="00D27B8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22">
    <w:p w14:paraId="33F19A63" w14:textId="77777777" w:rsidR="00D27B8D" w:rsidRPr="009B6457" w:rsidRDefault="00D27B8D" w:rsidP="00D27B8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23">
    <w:p w14:paraId="6DE553BC" w14:textId="77777777" w:rsidR="003139C5" w:rsidRPr="00321FDB" w:rsidRDefault="003139C5" w:rsidP="003139C5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AnnualReports</w:t>
      </w:r>
      <w:proofErr w:type="spellEnd"/>
      <w:proofErr w:type="gramEnd"/>
      <w:r w:rsidRPr="00321FDB">
        <w:t xml:space="preserve">“ </w:t>
      </w:r>
    </w:p>
  </w:endnote>
  <w:endnote w:id="24">
    <w:p w14:paraId="0A814673" w14:textId="77777777" w:rsidR="003139C5" w:rsidRPr="00321FDB" w:rsidRDefault="003139C5" w:rsidP="003139C5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WorkReports</w:t>
      </w:r>
      <w:proofErr w:type="spellEnd"/>
      <w:proofErr w:type="gramEnd"/>
      <w:r w:rsidRPr="00321FDB">
        <w:t xml:space="preserve">“ </w:t>
      </w:r>
    </w:p>
  </w:endnote>
  <w:endnote w:id="25">
    <w:p w14:paraId="42D3E910" w14:textId="77777777" w:rsidR="003139C5" w:rsidRPr="00321FDB" w:rsidRDefault="003139C5" w:rsidP="003139C5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r>
        <w:t>Transfer</w:t>
      </w:r>
      <w:proofErr w:type="gramEnd"/>
      <w:r w:rsidRPr="00321FDB">
        <w:t xml:space="preserve">“ </w:t>
      </w:r>
    </w:p>
  </w:endnote>
  <w:endnote w:id="26">
    <w:p w14:paraId="1C07AFDF" w14:textId="77777777" w:rsidR="00843C01" w:rsidRPr="00321FDB" w:rsidRDefault="00843C01" w:rsidP="00843C01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r>
        <w:t>Location</w:t>
      </w:r>
      <w:proofErr w:type="gramEnd"/>
      <w:r w:rsidRPr="00321FDB">
        <w:t xml:space="preserve">“ </w:t>
      </w:r>
    </w:p>
  </w:endnote>
  <w:endnote w:id="27">
    <w:p w14:paraId="37B258D5" w14:textId="61E9D755" w:rsidR="00A13ABB" w:rsidRPr="009B6457" w:rsidRDefault="00A13ABB" w:rsidP="00A13ABB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block</w:t>
      </w:r>
      <w:r w:rsidRPr="009B6457">
        <w:t>"</w:t>
      </w:r>
    </w:p>
  </w:endnote>
  <w:endnote w:id="28">
    <w:p w14:paraId="47DE51D4" w14:textId="77777777" w:rsidR="00843C01" w:rsidRPr="00321FDB" w:rsidRDefault="00843C01" w:rsidP="00843C01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SMSExtractionSite</w:t>
      </w:r>
      <w:proofErr w:type="spellEnd"/>
      <w:proofErr w:type="gramEnd"/>
      <w:r w:rsidRPr="00321FDB">
        <w:t xml:space="preserve">“ </w:t>
      </w:r>
    </w:p>
  </w:endnote>
  <w:endnote w:id="29">
    <w:p w14:paraId="6BAD6C63" w14:textId="59E09C8D" w:rsidR="003E3C25" w:rsidRPr="00ED30E9" w:rsidRDefault="003E3C25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0">
    <w:p w14:paraId="23FBD79A" w14:textId="77777777" w:rsidR="003E3C25" w:rsidRPr="00ED30E9" w:rsidRDefault="003E3C25" w:rsidP="003E3C25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1">
    <w:p w14:paraId="73CACAF4" w14:textId="77777777" w:rsidR="003E3C25" w:rsidRPr="00ED30E9" w:rsidRDefault="003E3C25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2">
    <w:p w14:paraId="06D7509A" w14:textId="77777777" w:rsidR="003E3C25" w:rsidRPr="00ED30E9" w:rsidRDefault="003E3C25" w:rsidP="003E3C25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3">
    <w:p w14:paraId="6E0C8696" w14:textId="77777777" w:rsidR="003E3C25" w:rsidRPr="00ED30E9" w:rsidRDefault="003E3C25" w:rsidP="003E3C25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"</w:t>
      </w:r>
      <w:proofErr w:type="spellStart"/>
      <w:r>
        <w:t>boolean</w:t>
      </w:r>
      <w:proofErr w:type="spellEnd"/>
      <w:r w:rsidRPr="009B6457">
        <w:t>"</w:t>
      </w:r>
    </w:p>
  </w:endnote>
  <w:endnote w:id="34">
    <w:p w14:paraId="14EF88C6" w14:textId="36817DCB" w:rsidR="00843C01" w:rsidRPr="00321FDB" w:rsidRDefault="00843C01" w:rsidP="00843C01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LegalAuthorization</w:t>
      </w:r>
      <w:proofErr w:type="spellEnd"/>
      <w:proofErr w:type="gramEnd"/>
      <w:r w:rsidRPr="00321FDB">
        <w:t xml:space="preserve">“ </w:t>
      </w:r>
    </w:p>
  </w:endnote>
  <w:endnote w:id="35">
    <w:p w14:paraId="5148885A" w14:textId="77777777" w:rsidR="00A13ABB" w:rsidRDefault="00A13ABB" w:rsidP="00A13ABB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D9C367" w14:textId="77777777" w:rsidR="00804AE9" w:rsidRDefault="00804AE9" w:rsidP="008E297E">
      <w:pPr>
        <w:spacing w:after="0" w:line="240" w:lineRule="auto"/>
      </w:pPr>
      <w:r>
        <w:separator/>
      </w:r>
    </w:p>
  </w:footnote>
  <w:footnote w:type="continuationSeparator" w:id="0">
    <w:p w14:paraId="7A815691" w14:textId="77777777" w:rsidR="00804AE9" w:rsidRDefault="00804AE9" w:rsidP="008E2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40BA5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5215"/>
    <w:rsid w:val="000C7037"/>
    <w:rsid w:val="000C7ED4"/>
    <w:rsid w:val="000D7A9E"/>
    <w:rsid w:val="000E4A99"/>
    <w:rsid w:val="000E4FCD"/>
    <w:rsid w:val="000E6998"/>
    <w:rsid w:val="000E6D55"/>
    <w:rsid w:val="000F48E1"/>
    <w:rsid w:val="000F57C2"/>
    <w:rsid w:val="001072F2"/>
    <w:rsid w:val="00107F1F"/>
    <w:rsid w:val="001103F3"/>
    <w:rsid w:val="00132105"/>
    <w:rsid w:val="001354B0"/>
    <w:rsid w:val="00140E0F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5094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B35"/>
    <w:rsid w:val="004342B9"/>
    <w:rsid w:val="00441A77"/>
    <w:rsid w:val="004426A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17211"/>
    <w:rsid w:val="0052390C"/>
    <w:rsid w:val="00531F85"/>
    <w:rsid w:val="0053227B"/>
    <w:rsid w:val="00537A2D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9E0"/>
    <w:rsid w:val="006C2B41"/>
    <w:rsid w:val="006C2FBC"/>
    <w:rsid w:val="006C4D36"/>
    <w:rsid w:val="006D01E7"/>
    <w:rsid w:val="006E4A57"/>
    <w:rsid w:val="006F36ED"/>
    <w:rsid w:val="006F7BE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62C3"/>
    <w:rsid w:val="007725EF"/>
    <w:rsid w:val="00775F15"/>
    <w:rsid w:val="00777330"/>
    <w:rsid w:val="00785042"/>
    <w:rsid w:val="00786665"/>
    <w:rsid w:val="0079431A"/>
    <w:rsid w:val="00795AF3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6AF"/>
    <w:rsid w:val="00926AB0"/>
    <w:rsid w:val="0093031C"/>
    <w:rsid w:val="0093041B"/>
    <w:rsid w:val="00934D62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25D7"/>
    <w:rsid w:val="00C63345"/>
    <w:rsid w:val="00C63AB6"/>
    <w:rsid w:val="00C65807"/>
    <w:rsid w:val="00C727B5"/>
    <w:rsid w:val="00C75BE4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309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50EE8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16D8"/>
    <w:rsid w:val="00F152EC"/>
    <w:rsid w:val="00F16C00"/>
    <w:rsid w:val="00F17AE4"/>
    <w:rsid w:val="00F2466D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374"/>
    <w:rsid w:val="00FA343B"/>
    <w:rsid w:val="00FA3743"/>
    <w:rsid w:val="00FA6687"/>
    <w:rsid w:val="00FB03E6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  <w:style w:type="character" w:customStyle="1" w:styleId="normaltextrun">
    <w:name w:val="normaltextrun"/>
    <w:basedOn w:val="DefaultParagraphFont"/>
    <w:rsid w:val="00184B99"/>
  </w:style>
  <w:style w:type="character" w:customStyle="1" w:styleId="eop">
    <w:name w:val="eop"/>
    <w:basedOn w:val="DefaultParagraphFont"/>
    <w:rsid w:val="00184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0ac4ccf3-261e-4dd6-9228-da833609705f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CBA4D6AA254E4481DE11F6F4B1510A" ma:contentTypeVersion="16" ma:contentTypeDescription="Create a new document." ma:contentTypeScope="" ma:versionID="1cabb41562829b57470846dda3f91906">
  <xsd:schema xmlns:xsd="http://www.w3.org/2001/XMLSchema" xmlns:xs="http://www.w3.org/2001/XMLSchema" xmlns:p="http://schemas.microsoft.com/office/2006/metadata/properties" xmlns:ns2="3535d052-4094-4dbb-ab3a-75fae3b2e899" xmlns:ns3="d2dbde0a-845d-4275-8127-92e8b7ee961d" targetNamespace="http://schemas.microsoft.com/office/2006/metadata/properties" ma:root="true" ma:fieldsID="e17c5c09ed201a1dbef994efddd94b34" ns2:_="" ns3:_="">
    <xsd:import namespace="3535d052-4094-4dbb-ab3a-75fae3b2e899"/>
    <xsd:import namespace="d2dbde0a-845d-4275-8127-92e8b7ee96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5d052-4094-4dbb-ab3a-75fae3b2e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bde0a-845d-4275-8127-92e8b7ee96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cb06b81-249b-4c12-8136-5ac575b15ba1}" ma:internalName="TaxCatchAll" ma:showField="CatchAllData" ma:web="d2dbde0a-845d-4275-8127-92e8b7ee96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dbde0a-845d-4275-8127-92e8b7ee961d" xsi:nil="true"/>
    <lcf76f155ced4ddcb4097134ff3c332f xmlns="3535d052-4094-4dbb-ab3a-75fae3b2e89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1C97FA-80C0-49AA-A25C-9C599085362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963EDD1-394C-4182-8213-77BC82802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5d052-4094-4dbb-ab3a-75fae3b2e899"/>
    <ds:schemaRef ds:uri="d2dbde0a-845d-4275-8127-92e8b7ee96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4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Triko Marcello</cp:lastModifiedBy>
  <cp:revision>20</cp:revision>
  <cp:lastPrinted>2014-03-26T07:25:00Z</cp:lastPrinted>
  <dcterms:created xsi:type="dcterms:W3CDTF">2025-06-24T01:40:00Z</dcterms:created>
  <dcterms:modified xsi:type="dcterms:W3CDTF">2025-07-0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CBA4D6AA254E4481DE11F6F4B1510A</vt:lpwstr>
  </property>
  <property fmtid="{D5CDD505-2E9C-101B-9397-08002B2CF9AE}" pid="3" name="MediaServiceImageTags">
    <vt:lpwstr/>
  </property>
</Properties>
</file>